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5EC4" w:rsidRPr="009E6F5F" w:rsidRDefault="00EA2059">
      <w:pPr>
        <w:rPr>
          <w:rFonts w:ascii="Comic Sans MS" w:hAnsi="Comic Sans MS"/>
          <w:sz w:val="52"/>
        </w:rPr>
      </w:pPr>
      <w:bookmarkStart w:id="0" w:name="_GoBack"/>
      <w:bookmarkEnd w:id="0"/>
      <w:r>
        <w:rPr>
          <w:noProof/>
          <w:lang w:eastAsia="cs-CZ"/>
        </w:rPr>
        <w:drawing>
          <wp:anchor distT="0" distB="0" distL="114300" distR="114300" simplePos="0" relativeHeight="251704832" behindDoc="1" locked="0" layoutInCell="1" allowOverlap="1">
            <wp:simplePos x="0" y="0"/>
            <wp:positionH relativeFrom="column">
              <wp:posOffset>-233045</wp:posOffset>
            </wp:positionH>
            <wp:positionV relativeFrom="paragraph">
              <wp:posOffset>-89659</wp:posOffset>
            </wp:positionV>
            <wp:extent cx="2603579" cy="1910128"/>
            <wp:effectExtent l="0" t="0" r="6350" b="0"/>
            <wp:wrapNone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1822944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55" r="4629" b="12695"/>
                    <a:stretch/>
                  </pic:blipFill>
                  <pic:spPr bwMode="auto">
                    <a:xfrm>
                      <a:off x="0" y="0"/>
                      <a:ext cx="2603579" cy="1910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0702F"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>
                <wp:simplePos x="0" y="0"/>
                <wp:positionH relativeFrom="column">
                  <wp:posOffset>-227965</wp:posOffset>
                </wp:positionH>
                <wp:positionV relativeFrom="paragraph">
                  <wp:posOffset>207010</wp:posOffset>
                </wp:positionV>
                <wp:extent cx="7096760" cy="1358265"/>
                <wp:effectExtent l="0" t="0" r="0" b="0"/>
                <wp:wrapSquare wrapText="bothSides"/>
                <wp:docPr id="9" name="Textové po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096760" cy="1358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AC6450" w:rsidRPr="00AC6450" w:rsidRDefault="00AC6450" w:rsidP="00AC6450">
                            <w:pPr>
                              <w:rPr>
                                <w:rFonts w:ascii="Comic Sans MS" w:hAnsi="Comic Sans MS"/>
                                <w:color w:val="000000" w:themeColor="text1"/>
                                <w:sz w:val="56"/>
                                <w:szCs w:val="56"/>
                              </w:rPr>
                            </w:pPr>
                            <w:r w:rsidRPr="00AC6450">
                              <w:rPr>
                                <w:rFonts w:ascii="Comic Sans MS" w:hAnsi="Comic Sans MS"/>
                                <w:color w:val="000000" w:themeColor="text1"/>
                                <w:sz w:val="56"/>
                                <w:szCs w:val="56"/>
                              </w:rPr>
                              <w:t xml:space="preserve">Táborníci ze Školy umění v Měříně </w:t>
                            </w:r>
                            <w:r w:rsidRPr="00AC6450">
                              <w:rPr>
                                <w:rFonts w:ascii="Comic Sans MS" w:hAnsi="Comic Sans MS"/>
                                <w:color w:val="000000" w:themeColor="text1"/>
                                <w:sz w:val="56"/>
                                <w:szCs w:val="56"/>
                              </w:rPr>
                              <w:br/>
                              <w:t>Vás srdečně zvou na hudební představení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ové pole 9" o:spid="_x0000_s1026" type="#_x0000_t202" style="position:absolute;margin-left:-17.95pt;margin-top:16.3pt;width:558.8pt;height:106.95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" filled="f" stroked="f">
                <v:path arrowok="t"/>
                <v:textbox style="mso-fit-shape-to-text:t">
                  <w:txbxContent>
                    <w:p w:rsidR="00AC6450" w:rsidRPr="00AC6450" w:rsidRDefault="00AC6450" w:rsidP="00AC6450">
                      <w:pPr>
                        <w:rPr>
                          <w:rFonts w:ascii="Comic Sans MS" w:hAnsi="Comic Sans MS"/>
                          <w:color w:val="000000" w:themeColor="text1"/>
                          <w:sz w:val="56"/>
                          <w:szCs w:val="56"/>
                        </w:rPr>
                      </w:pPr>
                      <w:r w:rsidRPr="00AC6450">
                        <w:rPr>
                          <w:rFonts w:ascii="Comic Sans MS" w:hAnsi="Comic Sans MS"/>
                          <w:color w:val="000000" w:themeColor="text1"/>
                          <w:sz w:val="56"/>
                          <w:szCs w:val="56"/>
                        </w:rPr>
                        <w:t xml:space="preserve">Táborníci ze Školy umění v Měříně </w:t>
                      </w:r>
                      <w:r w:rsidRPr="00AC6450">
                        <w:rPr>
                          <w:rFonts w:ascii="Comic Sans MS" w:hAnsi="Comic Sans MS"/>
                          <w:color w:val="000000" w:themeColor="text1"/>
                          <w:sz w:val="56"/>
                          <w:szCs w:val="56"/>
                        </w:rPr>
                        <w:br/>
                        <w:t>Vás srdečně zvou na hudební představení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E6F5F">
        <w:rPr>
          <w:rFonts w:ascii="Comic Sans MS" w:hAnsi="Comic Sans MS"/>
          <w:sz w:val="52"/>
        </w:rPr>
        <w:br/>
      </w:r>
      <w:r w:rsidR="00AC6450" w:rsidRPr="009E6F5F">
        <w:rPr>
          <w:rFonts w:ascii="Comic Sans MS" w:hAnsi="Comic Sans MS"/>
          <w:b/>
          <w:noProof/>
          <w:sz w:val="60"/>
          <w:szCs w:val="60"/>
          <w:lang w:eastAsia="cs-CZ"/>
        </w:rPr>
        <w:drawing>
          <wp:anchor distT="0" distB="0" distL="114300" distR="114300" simplePos="0" relativeHeight="251695616" behindDoc="1" locked="0" layoutInCell="1" allowOverlap="1">
            <wp:simplePos x="0" y="0"/>
            <wp:positionH relativeFrom="column">
              <wp:posOffset>6554044</wp:posOffset>
            </wp:positionH>
            <wp:positionV relativeFrom="paragraph">
              <wp:posOffset>-242286</wp:posOffset>
            </wp:positionV>
            <wp:extent cx="3141848" cy="2129051"/>
            <wp:effectExtent l="0" t="0" r="1905" b="5080"/>
            <wp:wrapNone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1822944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73" b="12799"/>
                    <a:stretch/>
                  </pic:blipFill>
                  <pic:spPr bwMode="auto">
                    <a:xfrm>
                      <a:off x="0" y="0"/>
                      <a:ext cx="3141848" cy="21290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D75EC4" w:rsidRDefault="00D75EC4"/>
    <w:p w:rsidR="00D75EC4" w:rsidRDefault="0030702F">
      <w:r>
        <w:rPr>
          <w:noProof/>
          <w:lang w:eastAsia="cs-CZ"/>
        </w:rPr>
        <mc:AlternateContent>
          <mc:Choice Requires="wps">
            <w:drawing>
              <wp:anchor distT="0" distB="0" distL="114300" distR="114300" simplePos="0" relativeHeight="251646464" behindDoc="1" locked="0" layoutInCell="1" allowOverlap="1">
                <wp:simplePos x="0" y="0"/>
                <wp:positionH relativeFrom="column">
                  <wp:posOffset>-7616825</wp:posOffset>
                </wp:positionH>
                <wp:positionV relativeFrom="paragraph">
                  <wp:posOffset>305435</wp:posOffset>
                </wp:positionV>
                <wp:extent cx="10530840" cy="1402715"/>
                <wp:effectExtent l="0" t="0" r="0" b="6985"/>
                <wp:wrapNone/>
                <wp:docPr id="2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530840" cy="1402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121A4" w:rsidRPr="00EA2059" w:rsidRDefault="00D46116" w:rsidP="00C121A4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aps/>
                                <w:color w:val="00B0F0"/>
                                <w:sz w:val="112"/>
                                <w:szCs w:val="112"/>
                              </w:rPr>
                            </w:pPr>
                            <w:r w:rsidRPr="00EA2059">
                              <w:rPr>
                                <w:rFonts w:ascii="Comic Sans MS" w:hAnsi="Comic Sans MS"/>
                                <w:b/>
                                <w:caps/>
                                <w:color w:val="00B0F0"/>
                                <w:sz w:val="112"/>
                                <w:szCs w:val="112"/>
                              </w:rPr>
                              <w:t>„</w:t>
                            </w:r>
                            <w:r w:rsidR="00800B58" w:rsidRPr="00EA2059">
                              <w:rPr>
                                <w:rFonts w:ascii="Comic Sans MS" w:hAnsi="Comic Sans MS"/>
                                <w:b/>
                                <w:caps/>
                                <w:color w:val="00B0F0"/>
                                <w:sz w:val="112"/>
                                <w:szCs w:val="112"/>
                              </w:rPr>
                              <w:t>PRINCEZNA ZE MLEJNA</w:t>
                            </w:r>
                            <w:r w:rsidR="00C121A4" w:rsidRPr="00EA2059">
                              <w:rPr>
                                <w:rFonts w:ascii="Comic Sans MS" w:hAnsi="Comic Sans MS"/>
                                <w:b/>
                                <w:caps/>
                                <w:color w:val="00B0F0"/>
                                <w:sz w:val="112"/>
                                <w:szCs w:val="112"/>
                              </w:rPr>
                              <w:t>“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ové pole 2" o:spid="_x0000_s1027" type="#_x0000_t202" style="position:absolute;margin-left:-599.75pt;margin-top:24.05pt;width:829.2pt;height:110.45pt;z-index:-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" filled="f" stroked="f">
                <v:path arrowok="t"/>
                <v:textbox>
                  <w:txbxContent>
                    <w:p w:rsidR="00C121A4" w:rsidRPr="00EA2059" w:rsidRDefault="00D46116" w:rsidP="00C121A4">
                      <w:pPr>
                        <w:jc w:val="center"/>
                        <w:rPr>
                          <w:rFonts w:ascii="Comic Sans MS" w:hAnsi="Comic Sans MS"/>
                          <w:b/>
                          <w:caps/>
                          <w:color w:val="00B0F0"/>
                          <w:sz w:val="112"/>
                          <w:szCs w:val="112"/>
                        </w:rPr>
                      </w:pPr>
                      <w:r w:rsidRPr="00EA2059">
                        <w:rPr>
                          <w:rFonts w:ascii="Comic Sans MS" w:hAnsi="Comic Sans MS"/>
                          <w:b/>
                          <w:caps/>
                          <w:color w:val="00B0F0"/>
                          <w:sz w:val="112"/>
                          <w:szCs w:val="112"/>
                        </w:rPr>
                        <w:t>„</w:t>
                      </w:r>
                      <w:r w:rsidR="00800B58" w:rsidRPr="00EA2059">
                        <w:rPr>
                          <w:rFonts w:ascii="Comic Sans MS" w:hAnsi="Comic Sans MS"/>
                          <w:b/>
                          <w:caps/>
                          <w:color w:val="00B0F0"/>
                          <w:sz w:val="112"/>
                          <w:szCs w:val="112"/>
                        </w:rPr>
                        <w:t>PRINCEZNA ZE MLEJNA</w:t>
                      </w:r>
                      <w:r w:rsidR="00C121A4" w:rsidRPr="00EA2059">
                        <w:rPr>
                          <w:rFonts w:ascii="Comic Sans MS" w:hAnsi="Comic Sans MS"/>
                          <w:b/>
                          <w:caps/>
                          <w:color w:val="00B0F0"/>
                          <w:sz w:val="112"/>
                          <w:szCs w:val="112"/>
                        </w:rPr>
                        <w:t>“</w:t>
                      </w:r>
                    </w:p>
                  </w:txbxContent>
                </v:textbox>
              </v:shape>
            </w:pict>
          </mc:Fallback>
        </mc:AlternateContent>
      </w:r>
    </w:p>
    <w:p w:rsidR="00C121A4" w:rsidRDefault="00C121A4">
      <w:pPr>
        <w:rPr>
          <w:b/>
        </w:rPr>
      </w:pPr>
    </w:p>
    <w:p w:rsidR="009E6F5F" w:rsidRDefault="00C121A4" w:rsidP="00C121A4">
      <w:pPr>
        <w:rPr>
          <w:rFonts w:ascii="Comic Sans MS" w:hAnsi="Comic Sans MS"/>
          <w:b/>
          <w:sz w:val="60"/>
          <w:szCs w:val="60"/>
        </w:rPr>
      </w:pPr>
      <w:r>
        <w:rPr>
          <w:b/>
          <w:sz w:val="44"/>
        </w:rPr>
        <w:br/>
      </w:r>
    </w:p>
    <w:p w:rsidR="00C121A4" w:rsidRPr="00AC6450" w:rsidRDefault="00EA2059" w:rsidP="00C121A4">
      <w:pPr>
        <w:rPr>
          <w:rFonts w:ascii="Comic Sans MS" w:hAnsi="Comic Sans MS"/>
          <w:sz w:val="56"/>
          <w:szCs w:val="56"/>
        </w:rPr>
      </w:pPr>
      <w:r w:rsidRPr="00AC6450">
        <w:rPr>
          <w:noProof/>
          <w:color w:val="00B0F0"/>
          <w:sz w:val="56"/>
          <w:szCs w:val="56"/>
          <w:lang w:eastAsia="cs-CZ"/>
        </w:rPr>
        <w:drawing>
          <wp:anchor distT="0" distB="0" distL="114300" distR="114300" simplePos="0" relativeHeight="251683328" behindDoc="1" locked="0" layoutInCell="1" allowOverlap="1">
            <wp:simplePos x="0" y="0"/>
            <wp:positionH relativeFrom="column">
              <wp:posOffset>6440170</wp:posOffset>
            </wp:positionH>
            <wp:positionV relativeFrom="paragraph">
              <wp:posOffset>106548</wp:posOffset>
            </wp:positionV>
            <wp:extent cx="3007208" cy="2784986"/>
            <wp:effectExtent l="0" t="0" r="3175" b="0"/>
            <wp:wrapNone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316919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47" t="2330" r="8539" b="9454"/>
                    <a:stretch/>
                  </pic:blipFill>
                  <pic:spPr bwMode="auto">
                    <a:xfrm>
                      <a:off x="0" y="0"/>
                      <a:ext cx="3007208" cy="2784986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C121A4" w:rsidRPr="00AC6450">
        <w:rPr>
          <w:rFonts w:ascii="Comic Sans MS" w:hAnsi="Comic Sans MS"/>
          <w:b/>
          <w:color w:val="00B0F0"/>
          <w:sz w:val="56"/>
          <w:szCs w:val="56"/>
        </w:rPr>
        <w:t>K</w:t>
      </w:r>
      <w:r w:rsidR="00D75EC4" w:rsidRPr="00AC6450">
        <w:rPr>
          <w:rFonts w:ascii="Comic Sans MS" w:hAnsi="Comic Sans MS"/>
          <w:b/>
          <w:color w:val="00B0F0"/>
          <w:sz w:val="56"/>
          <w:szCs w:val="56"/>
        </w:rPr>
        <w:t>dy:</w:t>
      </w:r>
      <w:r w:rsidR="00D75EC4" w:rsidRPr="00AC6450">
        <w:rPr>
          <w:rFonts w:ascii="Comic Sans MS" w:hAnsi="Comic Sans MS"/>
          <w:color w:val="00B0F0"/>
          <w:sz w:val="56"/>
          <w:szCs w:val="56"/>
        </w:rPr>
        <w:t xml:space="preserve"> </w:t>
      </w:r>
      <w:r w:rsidR="00D46116" w:rsidRPr="00AC6450">
        <w:rPr>
          <w:rFonts w:ascii="Comic Sans MS" w:hAnsi="Comic Sans MS"/>
          <w:b/>
          <w:sz w:val="56"/>
          <w:szCs w:val="56"/>
        </w:rPr>
        <w:t>pátek 1</w:t>
      </w:r>
      <w:r w:rsidR="00800B58" w:rsidRPr="00AC6450">
        <w:rPr>
          <w:rFonts w:ascii="Comic Sans MS" w:hAnsi="Comic Sans MS"/>
          <w:b/>
          <w:sz w:val="56"/>
          <w:szCs w:val="56"/>
        </w:rPr>
        <w:t>7</w:t>
      </w:r>
      <w:r w:rsidR="00D46116" w:rsidRPr="00AC6450">
        <w:rPr>
          <w:rFonts w:ascii="Comic Sans MS" w:hAnsi="Comic Sans MS"/>
          <w:b/>
          <w:sz w:val="56"/>
          <w:szCs w:val="56"/>
        </w:rPr>
        <w:t>.7</w:t>
      </w:r>
      <w:r w:rsidR="00AC6450">
        <w:rPr>
          <w:rFonts w:ascii="Comic Sans MS" w:hAnsi="Comic Sans MS"/>
          <w:b/>
          <w:sz w:val="56"/>
          <w:szCs w:val="56"/>
        </w:rPr>
        <w:t>.</w:t>
      </w:r>
      <w:r w:rsidR="00D46116" w:rsidRPr="00AC6450">
        <w:rPr>
          <w:rFonts w:ascii="Comic Sans MS" w:hAnsi="Comic Sans MS"/>
          <w:b/>
          <w:sz w:val="56"/>
          <w:szCs w:val="56"/>
        </w:rPr>
        <w:t>20</w:t>
      </w:r>
      <w:r w:rsidR="00800B58" w:rsidRPr="00AC6450">
        <w:rPr>
          <w:rFonts w:ascii="Comic Sans MS" w:hAnsi="Comic Sans MS"/>
          <w:b/>
          <w:sz w:val="56"/>
          <w:szCs w:val="56"/>
        </w:rPr>
        <w:t>20</w:t>
      </w:r>
      <w:r w:rsidR="00D75EC4" w:rsidRPr="00AC6450">
        <w:rPr>
          <w:rFonts w:ascii="Comic Sans MS" w:hAnsi="Comic Sans MS"/>
          <w:b/>
          <w:sz w:val="56"/>
          <w:szCs w:val="56"/>
        </w:rPr>
        <w:t xml:space="preserve"> v 18.30 hod</w:t>
      </w:r>
      <w:r w:rsidR="00C121A4" w:rsidRPr="00AC6450">
        <w:rPr>
          <w:rFonts w:ascii="Comic Sans MS" w:hAnsi="Comic Sans MS"/>
          <w:sz w:val="56"/>
          <w:szCs w:val="56"/>
        </w:rPr>
        <w:t xml:space="preserve"> </w:t>
      </w:r>
    </w:p>
    <w:p w:rsidR="00AC6450" w:rsidRPr="00AC6450" w:rsidRDefault="00D75EC4" w:rsidP="00AC6450">
      <w:pPr>
        <w:rPr>
          <w:rFonts w:ascii="Comic Sans MS" w:hAnsi="Comic Sans MS"/>
          <w:sz w:val="40"/>
          <w:szCs w:val="40"/>
        </w:rPr>
      </w:pPr>
      <w:r w:rsidRPr="00AC6450">
        <w:rPr>
          <w:rFonts w:ascii="Comic Sans MS" w:hAnsi="Comic Sans MS"/>
          <w:b/>
          <w:color w:val="00B0F0"/>
          <w:sz w:val="56"/>
          <w:szCs w:val="56"/>
        </w:rPr>
        <w:t>Kde:</w:t>
      </w:r>
      <w:r w:rsidRPr="00AC6450">
        <w:rPr>
          <w:rFonts w:ascii="Comic Sans MS" w:hAnsi="Comic Sans MS"/>
          <w:color w:val="00B0F0"/>
          <w:sz w:val="56"/>
          <w:szCs w:val="56"/>
        </w:rPr>
        <w:t xml:space="preserve"> </w:t>
      </w:r>
      <w:r w:rsidRPr="00AC6450">
        <w:rPr>
          <w:rFonts w:ascii="Comic Sans MS" w:hAnsi="Comic Sans MS"/>
          <w:sz w:val="56"/>
          <w:szCs w:val="56"/>
        </w:rPr>
        <w:t xml:space="preserve">na zahradě </w:t>
      </w:r>
      <w:r w:rsidR="00A7242F">
        <w:rPr>
          <w:rFonts w:ascii="Comic Sans MS" w:hAnsi="Comic Sans MS"/>
          <w:sz w:val="56"/>
          <w:szCs w:val="56"/>
        </w:rPr>
        <w:t>T</w:t>
      </w:r>
      <w:r w:rsidR="00800B58" w:rsidRPr="00AC6450">
        <w:rPr>
          <w:rFonts w:ascii="Comic Sans MS" w:hAnsi="Comic Sans MS"/>
          <w:sz w:val="56"/>
          <w:szCs w:val="56"/>
        </w:rPr>
        <w:t>uristické chaty Duha</w:t>
      </w:r>
      <w:r w:rsidR="00C121A4">
        <w:rPr>
          <w:sz w:val="40"/>
        </w:rPr>
        <w:br/>
      </w:r>
      <w:r w:rsidR="00575135" w:rsidRPr="00AC6450">
        <w:rPr>
          <w:rFonts w:ascii="Comic Sans MS" w:hAnsi="Comic Sans MS"/>
          <w:sz w:val="40"/>
          <w:szCs w:val="40"/>
        </w:rPr>
        <w:t xml:space="preserve">                                                                                           </w:t>
      </w:r>
      <w:r w:rsidR="00AC6450">
        <w:rPr>
          <w:rFonts w:ascii="Comic Sans MS" w:hAnsi="Comic Sans MS"/>
          <w:sz w:val="40"/>
          <w:szCs w:val="40"/>
        </w:rPr>
        <w:t xml:space="preserve">     </w:t>
      </w:r>
      <w:r w:rsidR="00AC6450">
        <w:rPr>
          <w:rFonts w:ascii="Comic Sans MS" w:hAnsi="Comic Sans MS"/>
          <w:sz w:val="40"/>
          <w:szCs w:val="40"/>
        </w:rPr>
        <w:br/>
        <w:t xml:space="preserve">  </w:t>
      </w:r>
      <w:r w:rsidR="00AC6450">
        <w:rPr>
          <w:rFonts w:ascii="Comic Sans MS" w:hAnsi="Comic Sans MS"/>
          <w:sz w:val="40"/>
          <w:szCs w:val="40"/>
        </w:rPr>
        <w:tab/>
      </w:r>
      <w:r w:rsidR="00AC6450">
        <w:rPr>
          <w:rFonts w:ascii="Comic Sans MS" w:hAnsi="Comic Sans MS"/>
          <w:sz w:val="40"/>
          <w:szCs w:val="40"/>
        </w:rPr>
        <w:tab/>
      </w:r>
      <w:r w:rsidR="00AC6450">
        <w:rPr>
          <w:rFonts w:ascii="Comic Sans MS" w:hAnsi="Comic Sans MS"/>
          <w:sz w:val="40"/>
          <w:szCs w:val="40"/>
        </w:rPr>
        <w:tab/>
      </w:r>
      <w:r w:rsidRPr="00AC6450">
        <w:rPr>
          <w:rFonts w:ascii="Comic Sans MS" w:hAnsi="Comic Sans MS"/>
          <w:sz w:val="40"/>
          <w:szCs w:val="40"/>
        </w:rPr>
        <w:t>Těší se na Vás děti a lektoři školy</w:t>
      </w:r>
      <w:r w:rsidR="00AC6450">
        <w:rPr>
          <w:rFonts w:ascii="Comic Sans MS" w:hAnsi="Comic Sans MS"/>
          <w:sz w:val="40"/>
          <w:szCs w:val="40"/>
        </w:rPr>
        <w:t>.</w:t>
      </w:r>
      <w:r w:rsidRPr="00AC6450">
        <w:rPr>
          <w:rFonts w:ascii="Comic Sans MS" w:hAnsi="Comic Sans MS"/>
          <w:sz w:val="40"/>
          <w:szCs w:val="40"/>
        </w:rPr>
        <w:t xml:space="preserve"> </w:t>
      </w:r>
      <w:r w:rsidRPr="00AC6450">
        <w:rPr>
          <w:rFonts w:ascii="Comic Sans MS" w:hAnsi="Comic Sans MS"/>
          <w:sz w:val="40"/>
          <w:szCs w:val="40"/>
        </w:rPr>
        <w:sym w:font="Wingdings" w:char="F04A"/>
      </w:r>
      <w:r w:rsidR="00AC6450">
        <w:rPr>
          <w:rFonts w:ascii="Comic Sans MS" w:hAnsi="Comic Sans MS"/>
          <w:sz w:val="40"/>
          <w:szCs w:val="40"/>
        </w:rPr>
        <w:br/>
        <w:t xml:space="preserve"> </w:t>
      </w:r>
      <w:r w:rsidR="00AC6450">
        <w:rPr>
          <w:rFonts w:ascii="Comic Sans MS" w:hAnsi="Comic Sans MS"/>
          <w:sz w:val="40"/>
          <w:szCs w:val="40"/>
        </w:rPr>
        <w:tab/>
      </w:r>
      <w:r w:rsidR="00AC6450">
        <w:rPr>
          <w:rFonts w:ascii="Comic Sans MS" w:hAnsi="Comic Sans MS"/>
          <w:sz w:val="40"/>
          <w:szCs w:val="40"/>
        </w:rPr>
        <w:tab/>
      </w:r>
      <w:r w:rsidR="00AC6450">
        <w:rPr>
          <w:rFonts w:ascii="Comic Sans MS" w:hAnsi="Comic Sans MS"/>
          <w:sz w:val="40"/>
          <w:szCs w:val="40"/>
        </w:rPr>
        <w:tab/>
      </w:r>
      <w:r w:rsidR="00AC6450">
        <w:rPr>
          <w:rFonts w:ascii="Comic Sans MS" w:hAnsi="Comic Sans MS"/>
          <w:sz w:val="40"/>
          <w:szCs w:val="40"/>
        </w:rPr>
        <w:tab/>
      </w:r>
      <w:r w:rsidR="00AC6450">
        <w:rPr>
          <w:rFonts w:ascii="Comic Sans MS" w:hAnsi="Comic Sans MS"/>
          <w:sz w:val="40"/>
          <w:szCs w:val="40"/>
        </w:rPr>
        <w:tab/>
      </w:r>
      <w:r w:rsidR="00AC6450" w:rsidRPr="00AC6450">
        <w:rPr>
          <w:rFonts w:ascii="Comic Sans MS" w:hAnsi="Comic Sans MS"/>
          <w:sz w:val="36"/>
          <w:szCs w:val="36"/>
        </w:rPr>
        <w:t>Vstupné dobrovolné.</w:t>
      </w:r>
      <w:r w:rsidR="00AC6450" w:rsidRPr="00AC6450">
        <w:rPr>
          <w:rFonts w:ascii="Comic Sans MS" w:hAnsi="Comic Sans MS"/>
          <w:sz w:val="40"/>
          <w:szCs w:val="40"/>
        </w:rPr>
        <w:t xml:space="preserve">  </w:t>
      </w:r>
      <w:r w:rsidR="00AC6450" w:rsidRPr="00AC6450">
        <w:rPr>
          <w:rFonts w:ascii="Comic Sans MS" w:hAnsi="Comic Sans MS"/>
          <w:sz w:val="46"/>
          <w:szCs w:val="46"/>
        </w:rPr>
        <w:br/>
      </w:r>
      <w:r w:rsidR="00AC6450">
        <w:rPr>
          <w:rFonts w:ascii="Comic Sans MS" w:hAnsi="Comic Sans MS"/>
          <w:sz w:val="34"/>
          <w:szCs w:val="34"/>
        </w:rPr>
        <w:t xml:space="preserve">    </w:t>
      </w:r>
      <w:r w:rsidR="00AC6450">
        <w:rPr>
          <w:rFonts w:ascii="Comic Sans MS" w:hAnsi="Comic Sans MS"/>
          <w:sz w:val="34"/>
          <w:szCs w:val="34"/>
        </w:rPr>
        <w:tab/>
      </w:r>
      <w:r w:rsidR="00AC6450">
        <w:rPr>
          <w:rFonts w:ascii="Comic Sans MS" w:hAnsi="Comic Sans MS"/>
          <w:sz w:val="34"/>
          <w:szCs w:val="34"/>
        </w:rPr>
        <w:tab/>
      </w:r>
      <w:r w:rsidR="00AC6450">
        <w:rPr>
          <w:rFonts w:ascii="Comic Sans MS" w:hAnsi="Comic Sans MS"/>
          <w:sz w:val="34"/>
          <w:szCs w:val="34"/>
        </w:rPr>
        <w:tab/>
      </w:r>
      <w:r w:rsidR="00AC6450">
        <w:rPr>
          <w:rFonts w:ascii="Comic Sans MS" w:hAnsi="Comic Sans MS"/>
          <w:sz w:val="34"/>
          <w:szCs w:val="34"/>
        </w:rPr>
        <w:tab/>
        <w:t xml:space="preserve"> </w:t>
      </w:r>
      <w:r w:rsidR="00CD008E">
        <w:rPr>
          <w:rFonts w:ascii="Comic Sans MS" w:hAnsi="Comic Sans MS"/>
          <w:sz w:val="34"/>
          <w:szCs w:val="34"/>
        </w:rPr>
        <w:t xml:space="preserve">  </w:t>
      </w:r>
      <w:r w:rsidR="00AC6450">
        <w:rPr>
          <w:rFonts w:ascii="Comic Sans MS" w:hAnsi="Comic Sans MS"/>
          <w:sz w:val="34"/>
          <w:szCs w:val="34"/>
        </w:rPr>
        <w:t xml:space="preserve">        </w:t>
      </w:r>
      <w:r w:rsidR="00AC6450" w:rsidRPr="00CD008E">
        <w:rPr>
          <w:rFonts w:ascii="Comic Sans MS" w:hAnsi="Comic Sans MS"/>
          <w:sz w:val="30"/>
          <w:szCs w:val="30"/>
        </w:rPr>
        <w:t>www.sum-merin.cz</w:t>
      </w:r>
    </w:p>
    <w:sectPr w:rsidR="00AC6450" w:rsidRPr="00AC6450" w:rsidSect="00EA2059">
      <w:pgSz w:w="16838" w:h="11906" w:orient="landscape"/>
      <w:pgMar w:top="1134" w:right="1134" w:bottom="851" w:left="1134" w:header="709" w:footer="709" w:gutter="0"/>
      <w:pgBorders w:offsetFrom="page">
        <w:top w:val="musicNotes" w:sz="16" w:space="24" w:color="0070C0"/>
        <w:left w:val="musicNotes" w:sz="16" w:space="24" w:color="0070C0"/>
        <w:bottom w:val="musicNotes" w:sz="16" w:space="24" w:color="0070C0"/>
        <w:right w:val="musicNotes" w:sz="16" w:space="24" w:color="0070C0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EE"/>
    <w:family w:val="script"/>
    <w:pitch w:val="variable"/>
    <w:sig w:usb0="00000287" w:usb1="00000013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5B5639"/>
    <w:multiLevelType w:val="multilevel"/>
    <w:tmpl w:val="CA524324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3MDAwN7GwNDIwNTVX0lEKTi0uzszPAykwrAUAIw12CCwAAAA="/>
  </w:docVars>
  <w:rsids>
    <w:rsidRoot w:val="00D75EC4"/>
    <w:rsid w:val="00002FEF"/>
    <w:rsid w:val="0000359C"/>
    <w:rsid w:val="00003976"/>
    <w:rsid w:val="00004E4C"/>
    <w:rsid w:val="0000515A"/>
    <w:rsid w:val="000054E4"/>
    <w:rsid w:val="00005EDD"/>
    <w:rsid w:val="0000644A"/>
    <w:rsid w:val="00007984"/>
    <w:rsid w:val="00007DD5"/>
    <w:rsid w:val="00007E2C"/>
    <w:rsid w:val="00010646"/>
    <w:rsid w:val="000121B6"/>
    <w:rsid w:val="00013DC9"/>
    <w:rsid w:val="000153F9"/>
    <w:rsid w:val="00016CB1"/>
    <w:rsid w:val="00017D7F"/>
    <w:rsid w:val="0002049E"/>
    <w:rsid w:val="000212B2"/>
    <w:rsid w:val="00021F9B"/>
    <w:rsid w:val="00022F0E"/>
    <w:rsid w:val="00024259"/>
    <w:rsid w:val="0002565A"/>
    <w:rsid w:val="00026753"/>
    <w:rsid w:val="00027799"/>
    <w:rsid w:val="00031303"/>
    <w:rsid w:val="000313C2"/>
    <w:rsid w:val="00031543"/>
    <w:rsid w:val="0003174B"/>
    <w:rsid w:val="00031804"/>
    <w:rsid w:val="00031924"/>
    <w:rsid w:val="00034916"/>
    <w:rsid w:val="00036C83"/>
    <w:rsid w:val="00040586"/>
    <w:rsid w:val="00040FC6"/>
    <w:rsid w:val="00041CFF"/>
    <w:rsid w:val="00042329"/>
    <w:rsid w:val="00042621"/>
    <w:rsid w:val="000448C2"/>
    <w:rsid w:val="00045F79"/>
    <w:rsid w:val="0004625A"/>
    <w:rsid w:val="00047509"/>
    <w:rsid w:val="00050EFB"/>
    <w:rsid w:val="00052455"/>
    <w:rsid w:val="000525D3"/>
    <w:rsid w:val="000528BB"/>
    <w:rsid w:val="00052ADD"/>
    <w:rsid w:val="00053826"/>
    <w:rsid w:val="000549E7"/>
    <w:rsid w:val="00055F7D"/>
    <w:rsid w:val="00057073"/>
    <w:rsid w:val="0005791D"/>
    <w:rsid w:val="00057A73"/>
    <w:rsid w:val="000603C4"/>
    <w:rsid w:val="00060689"/>
    <w:rsid w:val="0006106F"/>
    <w:rsid w:val="0006118C"/>
    <w:rsid w:val="00061408"/>
    <w:rsid w:val="0006233B"/>
    <w:rsid w:val="000626C6"/>
    <w:rsid w:val="000644BA"/>
    <w:rsid w:val="00065D53"/>
    <w:rsid w:val="0006621F"/>
    <w:rsid w:val="00067967"/>
    <w:rsid w:val="0007060D"/>
    <w:rsid w:val="00070F35"/>
    <w:rsid w:val="00071655"/>
    <w:rsid w:val="00072322"/>
    <w:rsid w:val="00072DE3"/>
    <w:rsid w:val="00073DC8"/>
    <w:rsid w:val="000749BF"/>
    <w:rsid w:val="00076038"/>
    <w:rsid w:val="0007616F"/>
    <w:rsid w:val="00076827"/>
    <w:rsid w:val="00076EB3"/>
    <w:rsid w:val="00077EEC"/>
    <w:rsid w:val="000812CA"/>
    <w:rsid w:val="00082017"/>
    <w:rsid w:val="00082CB3"/>
    <w:rsid w:val="00083123"/>
    <w:rsid w:val="00083161"/>
    <w:rsid w:val="0008344C"/>
    <w:rsid w:val="00084B6B"/>
    <w:rsid w:val="00084DB0"/>
    <w:rsid w:val="0008621F"/>
    <w:rsid w:val="00087D1B"/>
    <w:rsid w:val="00090AB5"/>
    <w:rsid w:val="00091385"/>
    <w:rsid w:val="0009375F"/>
    <w:rsid w:val="00093F9F"/>
    <w:rsid w:val="00094181"/>
    <w:rsid w:val="000946CB"/>
    <w:rsid w:val="000946D7"/>
    <w:rsid w:val="00096265"/>
    <w:rsid w:val="000968B2"/>
    <w:rsid w:val="000977CC"/>
    <w:rsid w:val="000A16D8"/>
    <w:rsid w:val="000A17AD"/>
    <w:rsid w:val="000A2785"/>
    <w:rsid w:val="000A3F2B"/>
    <w:rsid w:val="000A5946"/>
    <w:rsid w:val="000A68F8"/>
    <w:rsid w:val="000A7803"/>
    <w:rsid w:val="000A782E"/>
    <w:rsid w:val="000A7AF4"/>
    <w:rsid w:val="000B08B7"/>
    <w:rsid w:val="000B095E"/>
    <w:rsid w:val="000B2FE1"/>
    <w:rsid w:val="000B398A"/>
    <w:rsid w:val="000B43DF"/>
    <w:rsid w:val="000B4656"/>
    <w:rsid w:val="000B58D8"/>
    <w:rsid w:val="000B5B7D"/>
    <w:rsid w:val="000B5F76"/>
    <w:rsid w:val="000B633E"/>
    <w:rsid w:val="000B7E2A"/>
    <w:rsid w:val="000C0456"/>
    <w:rsid w:val="000C182F"/>
    <w:rsid w:val="000C1F66"/>
    <w:rsid w:val="000C23AF"/>
    <w:rsid w:val="000C2585"/>
    <w:rsid w:val="000C2FA6"/>
    <w:rsid w:val="000C45D5"/>
    <w:rsid w:val="000C616F"/>
    <w:rsid w:val="000C65D8"/>
    <w:rsid w:val="000C6C8D"/>
    <w:rsid w:val="000C7E23"/>
    <w:rsid w:val="000D0DBA"/>
    <w:rsid w:val="000D0DF3"/>
    <w:rsid w:val="000D0FC7"/>
    <w:rsid w:val="000D2767"/>
    <w:rsid w:val="000D3799"/>
    <w:rsid w:val="000D3DCE"/>
    <w:rsid w:val="000D424F"/>
    <w:rsid w:val="000D58D7"/>
    <w:rsid w:val="000D5CBF"/>
    <w:rsid w:val="000D6166"/>
    <w:rsid w:val="000D6FEE"/>
    <w:rsid w:val="000D7B02"/>
    <w:rsid w:val="000E0321"/>
    <w:rsid w:val="000E09E0"/>
    <w:rsid w:val="000E233C"/>
    <w:rsid w:val="000E43F5"/>
    <w:rsid w:val="000E4C56"/>
    <w:rsid w:val="000E5663"/>
    <w:rsid w:val="000E6641"/>
    <w:rsid w:val="000F5D36"/>
    <w:rsid w:val="000F6001"/>
    <w:rsid w:val="000F6746"/>
    <w:rsid w:val="00100012"/>
    <w:rsid w:val="00101044"/>
    <w:rsid w:val="00101B23"/>
    <w:rsid w:val="00101C08"/>
    <w:rsid w:val="0010295D"/>
    <w:rsid w:val="00103B2D"/>
    <w:rsid w:val="001048D4"/>
    <w:rsid w:val="0010543B"/>
    <w:rsid w:val="00107279"/>
    <w:rsid w:val="001077C9"/>
    <w:rsid w:val="001124A6"/>
    <w:rsid w:val="00112DE2"/>
    <w:rsid w:val="00113318"/>
    <w:rsid w:val="0011390D"/>
    <w:rsid w:val="00114D94"/>
    <w:rsid w:val="00116EBF"/>
    <w:rsid w:val="0012006A"/>
    <w:rsid w:val="001220A1"/>
    <w:rsid w:val="001252A9"/>
    <w:rsid w:val="0012588C"/>
    <w:rsid w:val="00125E37"/>
    <w:rsid w:val="00130460"/>
    <w:rsid w:val="00131150"/>
    <w:rsid w:val="00131737"/>
    <w:rsid w:val="00136785"/>
    <w:rsid w:val="0013698A"/>
    <w:rsid w:val="00136F69"/>
    <w:rsid w:val="001372A2"/>
    <w:rsid w:val="0013772A"/>
    <w:rsid w:val="00137CDE"/>
    <w:rsid w:val="0014104F"/>
    <w:rsid w:val="001413CF"/>
    <w:rsid w:val="00142819"/>
    <w:rsid w:val="00143880"/>
    <w:rsid w:val="00143D07"/>
    <w:rsid w:val="00144561"/>
    <w:rsid w:val="00144D6A"/>
    <w:rsid w:val="00144F51"/>
    <w:rsid w:val="00146495"/>
    <w:rsid w:val="00146B17"/>
    <w:rsid w:val="00151A02"/>
    <w:rsid w:val="00154026"/>
    <w:rsid w:val="001547EF"/>
    <w:rsid w:val="00154927"/>
    <w:rsid w:val="00155094"/>
    <w:rsid w:val="001617BC"/>
    <w:rsid w:val="00161E68"/>
    <w:rsid w:val="00162313"/>
    <w:rsid w:val="00170B7C"/>
    <w:rsid w:val="001724F3"/>
    <w:rsid w:val="00173210"/>
    <w:rsid w:val="0017343A"/>
    <w:rsid w:val="00173855"/>
    <w:rsid w:val="00173CB2"/>
    <w:rsid w:val="001744E8"/>
    <w:rsid w:val="00174D1C"/>
    <w:rsid w:val="00175743"/>
    <w:rsid w:val="001764D3"/>
    <w:rsid w:val="00177B09"/>
    <w:rsid w:val="00180593"/>
    <w:rsid w:val="0018103A"/>
    <w:rsid w:val="00181FCA"/>
    <w:rsid w:val="00182161"/>
    <w:rsid w:val="001821FC"/>
    <w:rsid w:val="00182779"/>
    <w:rsid w:val="001829D7"/>
    <w:rsid w:val="00182E8D"/>
    <w:rsid w:val="00182EBC"/>
    <w:rsid w:val="00182EFC"/>
    <w:rsid w:val="0018437E"/>
    <w:rsid w:val="00184727"/>
    <w:rsid w:val="00184C73"/>
    <w:rsid w:val="00184E7E"/>
    <w:rsid w:val="00187E2D"/>
    <w:rsid w:val="0019102A"/>
    <w:rsid w:val="00191E3A"/>
    <w:rsid w:val="00192663"/>
    <w:rsid w:val="001927E8"/>
    <w:rsid w:val="001943CF"/>
    <w:rsid w:val="00194F5A"/>
    <w:rsid w:val="00195388"/>
    <w:rsid w:val="00195B1F"/>
    <w:rsid w:val="00195C3F"/>
    <w:rsid w:val="00196189"/>
    <w:rsid w:val="0019636F"/>
    <w:rsid w:val="00196F42"/>
    <w:rsid w:val="0019712B"/>
    <w:rsid w:val="001A0122"/>
    <w:rsid w:val="001A01CD"/>
    <w:rsid w:val="001A1FA8"/>
    <w:rsid w:val="001A20DF"/>
    <w:rsid w:val="001A21D9"/>
    <w:rsid w:val="001A2783"/>
    <w:rsid w:val="001A2C78"/>
    <w:rsid w:val="001A2EA1"/>
    <w:rsid w:val="001A31CC"/>
    <w:rsid w:val="001A3CCE"/>
    <w:rsid w:val="001A437D"/>
    <w:rsid w:val="001A4E07"/>
    <w:rsid w:val="001A5C2C"/>
    <w:rsid w:val="001A7295"/>
    <w:rsid w:val="001A7726"/>
    <w:rsid w:val="001A7BFA"/>
    <w:rsid w:val="001A7ECD"/>
    <w:rsid w:val="001B09CA"/>
    <w:rsid w:val="001B13CC"/>
    <w:rsid w:val="001B18D2"/>
    <w:rsid w:val="001B1AF3"/>
    <w:rsid w:val="001B257D"/>
    <w:rsid w:val="001B3BC9"/>
    <w:rsid w:val="001B4AAC"/>
    <w:rsid w:val="001B4E10"/>
    <w:rsid w:val="001B55D5"/>
    <w:rsid w:val="001B5AB1"/>
    <w:rsid w:val="001B7781"/>
    <w:rsid w:val="001C1D0B"/>
    <w:rsid w:val="001C2B1F"/>
    <w:rsid w:val="001C2DD4"/>
    <w:rsid w:val="001C326E"/>
    <w:rsid w:val="001C38D1"/>
    <w:rsid w:val="001C3AE6"/>
    <w:rsid w:val="001C4589"/>
    <w:rsid w:val="001C4966"/>
    <w:rsid w:val="001D00CD"/>
    <w:rsid w:val="001D0E62"/>
    <w:rsid w:val="001D1901"/>
    <w:rsid w:val="001D1EB2"/>
    <w:rsid w:val="001D228A"/>
    <w:rsid w:val="001D2C02"/>
    <w:rsid w:val="001D3221"/>
    <w:rsid w:val="001D40DF"/>
    <w:rsid w:val="001D4336"/>
    <w:rsid w:val="001D5BAC"/>
    <w:rsid w:val="001D62C3"/>
    <w:rsid w:val="001D64F1"/>
    <w:rsid w:val="001E0013"/>
    <w:rsid w:val="001E1948"/>
    <w:rsid w:val="001E2C45"/>
    <w:rsid w:val="001E409E"/>
    <w:rsid w:val="001E59B3"/>
    <w:rsid w:val="001E5F5B"/>
    <w:rsid w:val="001E627E"/>
    <w:rsid w:val="001E6A16"/>
    <w:rsid w:val="001E6FE2"/>
    <w:rsid w:val="001F023F"/>
    <w:rsid w:val="001F0E5C"/>
    <w:rsid w:val="001F16CF"/>
    <w:rsid w:val="001F198A"/>
    <w:rsid w:val="001F251B"/>
    <w:rsid w:val="001F34A3"/>
    <w:rsid w:val="001F64FE"/>
    <w:rsid w:val="001F6A55"/>
    <w:rsid w:val="001F7983"/>
    <w:rsid w:val="002004D3"/>
    <w:rsid w:val="00200FD6"/>
    <w:rsid w:val="00201163"/>
    <w:rsid w:val="00202460"/>
    <w:rsid w:val="00203DF7"/>
    <w:rsid w:val="00204108"/>
    <w:rsid w:val="0020487D"/>
    <w:rsid w:val="002053AC"/>
    <w:rsid w:val="0020551E"/>
    <w:rsid w:val="002069DB"/>
    <w:rsid w:val="002069FF"/>
    <w:rsid w:val="00207302"/>
    <w:rsid w:val="00207ED8"/>
    <w:rsid w:val="00210FDE"/>
    <w:rsid w:val="002112F9"/>
    <w:rsid w:val="00212B1F"/>
    <w:rsid w:val="002155AF"/>
    <w:rsid w:val="00215A70"/>
    <w:rsid w:val="00216161"/>
    <w:rsid w:val="00216DB8"/>
    <w:rsid w:val="00220F19"/>
    <w:rsid w:val="00223444"/>
    <w:rsid w:val="002235D6"/>
    <w:rsid w:val="00223984"/>
    <w:rsid w:val="00225E7C"/>
    <w:rsid w:val="00226109"/>
    <w:rsid w:val="00226CE7"/>
    <w:rsid w:val="00226CF0"/>
    <w:rsid w:val="00227370"/>
    <w:rsid w:val="00230796"/>
    <w:rsid w:val="00231920"/>
    <w:rsid w:val="00231B18"/>
    <w:rsid w:val="00231C99"/>
    <w:rsid w:val="002327B1"/>
    <w:rsid w:val="00232BD5"/>
    <w:rsid w:val="0023332B"/>
    <w:rsid w:val="00233C4D"/>
    <w:rsid w:val="0023438E"/>
    <w:rsid w:val="0023455E"/>
    <w:rsid w:val="00234A49"/>
    <w:rsid w:val="0023609E"/>
    <w:rsid w:val="00236697"/>
    <w:rsid w:val="00236718"/>
    <w:rsid w:val="002367AB"/>
    <w:rsid w:val="0023757A"/>
    <w:rsid w:val="00237D73"/>
    <w:rsid w:val="00237E32"/>
    <w:rsid w:val="00237F77"/>
    <w:rsid w:val="002401BB"/>
    <w:rsid w:val="002405C8"/>
    <w:rsid w:val="0024148B"/>
    <w:rsid w:val="00241E59"/>
    <w:rsid w:val="00242078"/>
    <w:rsid w:val="002429E2"/>
    <w:rsid w:val="00243B34"/>
    <w:rsid w:val="00243DB0"/>
    <w:rsid w:val="00244827"/>
    <w:rsid w:val="00245157"/>
    <w:rsid w:val="00246DAA"/>
    <w:rsid w:val="00246FC7"/>
    <w:rsid w:val="002473B1"/>
    <w:rsid w:val="00247D3A"/>
    <w:rsid w:val="00247FED"/>
    <w:rsid w:val="00251693"/>
    <w:rsid w:val="00252B7C"/>
    <w:rsid w:val="00252E8E"/>
    <w:rsid w:val="00252FE1"/>
    <w:rsid w:val="0025322B"/>
    <w:rsid w:val="00255590"/>
    <w:rsid w:val="00257361"/>
    <w:rsid w:val="00257D87"/>
    <w:rsid w:val="0026028C"/>
    <w:rsid w:val="00261D55"/>
    <w:rsid w:val="00262F85"/>
    <w:rsid w:val="00263EFD"/>
    <w:rsid w:val="00264FFE"/>
    <w:rsid w:val="002657C7"/>
    <w:rsid w:val="00265C41"/>
    <w:rsid w:val="00265DEA"/>
    <w:rsid w:val="00266713"/>
    <w:rsid w:val="00266AF8"/>
    <w:rsid w:val="0026789F"/>
    <w:rsid w:val="00270972"/>
    <w:rsid w:val="00270DA8"/>
    <w:rsid w:val="002715F3"/>
    <w:rsid w:val="00271C53"/>
    <w:rsid w:val="00272967"/>
    <w:rsid w:val="00272CE7"/>
    <w:rsid w:val="0027339D"/>
    <w:rsid w:val="0027367C"/>
    <w:rsid w:val="00273CB5"/>
    <w:rsid w:val="00273E37"/>
    <w:rsid w:val="00274553"/>
    <w:rsid w:val="00274831"/>
    <w:rsid w:val="0027504E"/>
    <w:rsid w:val="00275C2A"/>
    <w:rsid w:val="0027653C"/>
    <w:rsid w:val="00276AE4"/>
    <w:rsid w:val="00276C1C"/>
    <w:rsid w:val="00277F9F"/>
    <w:rsid w:val="00280661"/>
    <w:rsid w:val="00281441"/>
    <w:rsid w:val="00281446"/>
    <w:rsid w:val="002816DE"/>
    <w:rsid w:val="002817CB"/>
    <w:rsid w:val="002870CD"/>
    <w:rsid w:val="002871DA"/>
    <w:rsid w:val="00290D6B"/>
    <w:rsid w:val="00291707"/>
    <w:rsid w:val="00293DF9"/>
    <w:rsid w:val="002945C0"/>
    <w:rsid w:val="00294CAC"/>
    <w:rsid w:val="00295BBB"/>
    <w:rsid w:val="00295E22"/>
    <w:rsid w:val="0029640B"/>
    <w:rsid w:val="00296B22"/>
    <w:rsid w:val="00297DE2"/>
    <w:rsid w:val="00297F73"/>
    <w:rsid w:val="002A002F"/>
    <w:rsid w:val="002A264F"/>
    <w:rsid w:val="002A2D9D"/>
    <w:rsid w:val="002A3CD5"/>
    <w:rsid w:val="002A3D17"/>
    <w:rsid w:val="002A4CCD"/>
    <w:rsid w:val="002A6203"/>
    <w:rsid w:val="002A6AC4"/>
    <w:rsid w:val="002A7DDE"/>
    <w:rsid w:val="002B02DE"/>
    <w:rsid w:val="002B0841"/>
    <w:rsid w:val="002B120D"/>
    <w:rsid w:val="002B12AE"/>
    <w:rsid w:val="002B1B8D"/>
    <w:rsid w:val="002B1D52"/>
    <w:rsid w:val="002B21C7"/>
    <w:rsid w:val="002B351B"/>
    <w:rsid w:val="002B3AA8"/>
    <w:rsid w:val="002B3B34"/>
    <w:rsid w:val="002B3CF3"/>
    <w:rsid w:val="002B57D5"/>
    <w:rsid w:val="002B7212"/>
    <w:rsid w:val="002C1406"/>
    <w:rsid w:val="002C4E77"/>
    <w:rsid w:val="002C5533"/>
    <w:rsid w:val="002C6485"/>
    <w:rsid w:val="002D0D99"/>
    <w:rsid w:val="002D1CDB"/>
    <w:rsid w:val="002D2591"/>
    <w:rsid w:val="002D2601"/>
    <w:rsid w:val="002D44A1"/>
    <w:rsid w:val="002D476A"/>
    <w:rsid w:val="002D52E8"/>
    <w:rsid w:val="002D6B4A"/>
    <w:rsid w:val="002D7647"/>
    <w:rsid w:val="002E0EDE"/>
    <w:rsid w:val="002E2F9F"/>
    <w:rsid w:val="002E43A7"/>
    <w:rsid w:val="002E4C8D"/>
    <w:rsid w:val="002E566D"/>
    <w:rsid w:val="002E57E1"/>
    <w:rsid w:val="002E6375"/>
    <w:rsid w:val="002E7EF8"/>
    <w:rsid w:val="002F15F8"/>
    <w:rsid w:val="002F30FE"/>
    <w:rsid w:val="002F459C"/>
    <w:rsid w:val="002F4A92"/>
    <w:rsid w:val="002F61D1"/>
    <w:rsid w:val="002F6F55"/>
    <w:rsid w:val="002F7F35"/>
    <w:rsid w:val="00300AAC"/>
    <w:rsid w:val="00301D3F"/>
    <w:rsid w:val="003023D9"/>
    <w:rsid w:val="00302D97"/>
    <w:rsid w:val="0030360E"/>
    <w:rsid w:val="00303C72"/>
    <w:rsid w:val="00303D18"/>
    <w:rsid w:val="00303E6A"/>
    <w:rsid w:val="003050AB"/>
    <w:rsid w:val="00306AD0"/>
    <w:rsid w:val="0030702F"/>
    <w:rsid w:val="00307E70"/>
    <w:rsid w:val="00307EBA"/>
    <w:rsid w:val="00310603"/>
    <w:rsid w:val="003109B8"/>
    <w:rsid w:val="00310D55"/>
    <w:rsid w:val="00311D44"/>
    <w:rsid w:val="00312A06"/>
    <w:rsid w:val="00312B85"/>
    <w:rsid w:val="00312F77"/>
    <w:rsid w:val="00313A06"/>
    <w:rsid w:val="003165A2"/>
    <w:rsid w:val="003170EF"/>
    <w:rsid w:val="00317ED7"/>
    <w:rsid w:val="003203C7"/>
    <w:rsid w:val="0032120B"/>
    <w:rsid w:val="00321C1E"/>
    <w:rsid w:val="00321CCA"/>
    <w:rsid w:val="00321CDD"/>
    <w:rsid w:val="00321E3E"/>
    <w:rsid w:val="003224A2"/>
    <w:rsid w:val="0032276A"/>
    <w:rsid w:val="00322878"/>
    <w:rsid w:val="00322A49"/>
    <w:rsid w:val="00322B5E"/>
    <w:rsid w:val="0032610B"/>
    <w:rsid w:val="00332A27"/>
    <w:rsid w:val="0033490E"/>
    <w:rsid w:val="003361A1"/>
    <w:rsid w:val="00336203"/>
    <w:rsid w:val="00336785"/>
    <w:rsid w:val="0034038A"/>
    <w:rsid w:val="00341BF7"/>
    <w:rsid w:val="00342C88"/>
    <w:rsid w:val="00344D26"/>
    <w:rsid w:val="003450EC"/>
    <w:rsid w:val="00347AE2"/>
    <w:rsid w:val="003511EE"/>
    <w:rsid w:val="003525BF"/>
    <w:rsid w:val="003557A5"/>
    <w:rsid w:val="00355CFA"/>
    <w:rsid w:val="003560F8"/>
    <w:rsid w:val="003561A8"/>
    <w:rsid w:val="00356871"/>
    <w:rsid w:val="0036008C"/>
    <w:rsid w:val="00360700"/>
    <w:rsid w:val="00360C4C"/>
    <w:rsid w:val="0036137D"/>
    <w:rsid w:val="00361AF5"/>
    <w:rsid w:val="00362925"/>
    <w:rsid w:val="00363778"/>
    <w:rsid w:val="00363E7A"/>
    <w:rsid w:val="00366627"/>
    <w:rsid w:val="00366C94"/>
    <w:rsid w:val="00370833"/>
    <w:rsid w:val="0037302D"/>
    <w:rsid w:val="003742E5"/>
    <w:rsid w:val="00375B98"/>
    <w:rsid w:val="0037682E"/>
    <w:rsid w:val="0038267E"/>
    <w:rsid w:val="003836C8"/>
    <w:rsid w:val="003837EF"/>
    <w:rsid w:val="00384771"/>
    <w:rsid w:val="003851E7"/>
    <w:rsid w:val="0038570B"/>
    <w:rsid w:val="003868CE"/>
    <w:rsid w:val="00386D42"/>
    <w:rsid w:val="003904E1"/>
    <w:rsid w:val="0039087E"/>
    <w:rsid w:val="00392D44"/>
    <w:rsid w:val="00393D97"/>
    <w:rsid w:val="00393F98"/>
    <w:rsid w:val="00395C6A"/>
    <w:rsid w:val="00396F28"/>
    <w:rsid w:val="003A0286"/>
    <w:rsid w:val="003A04B7"/>
    <w:rsid w:val="003A08C9"/>
    <w:rsid w:val="003A1803"/>
    <w:rsid w:val="003A187A"/>
    <w:rsid w:val="003A66CE"/>
    <w:rsid w:val="003A70FD"/>
    <w:rsid w:val="003A7C38"/>
    <w:rsid w:val="003A7EC6"/>
    <w:rsid w:val="003B106A"/>
    <w:rsid w:val="003B13DA"/>
    <w:rsid w:val="003B1ECF"/>
    <w:rsid w:val="003B2255"/>
    <w:rsid w:val="003B27F2"/>
    <w:rsid w:val="003B2DA1"/>
    <w:rsid w:val="003B336F"/>
    <w:rsid w:val="003B4D9C"/>
    <w:rsid w:val="003B55CA"/>
    <w:rsid w:val="003B63EB"/>
    <w:rsid w:val="003B6435"/>
    <w:rsid w:val="003B7774"/>
    <w:rsid w:val="003B7D09"/>
    <w:rsid w:val="003C118E"/>
    <w:rsid w:val="003C3062"/>
    <w:rsid w:val="003C3070"/>
    <w:rsid w:val="003C3271"/>
    <w:rsid w:val="003C3770"/>
    <w:rsid w:val="003C3DF3"/>
    <w:rsid w:val="003C3F14"/>
    <w:rsid w:val="003C423D"/>
    <w:rsid w:val="003C44C4"/>
    <w:rsid w:val="003C4AD4"/>
    <w:rsid w:val="003C55E7"/>
    <w:rsid w:val="003C780E"/>
    <w:rsid w:val="003D0452"/>
    <w:rsid w:val="003D1881"/>
    <w:rsid w:val="003D1A13"/>
    <w:rsid w:val="003D1E66"/>
    <w:rsid w:val="003D2668"/>
    <w:rsid w:val="003D3D1E"/>
    <w:rsid w:val="003D4052"/>
    <w:rsid w:val="003D4219"/>
    <w:rsid w:val="003D4883"/>
    <w:rsid w:val="003D4A11"/>
    <w:rsid w:val="003D4E92"/>
    <w:rsid w:val="003D6191"/>
    <w:rsid w:val="003D6A22"/>
    <w:rsid w:val="003D6AD0"/>
    <w:rsid w:val="003D6B94"/>
    <w:rsid w:val="003E0C43"/>
    <w:rsid w:val="003E1446"/>
    <w:rsid w:val="003E1A23"/>
    <w:rsid w:val="003E2EAC"/>
    <w:rsid w:val="003E35B4"/>
    <w:rsid w:val="003E393C"/>
    <w:rsid w:val="003E5D89"/>
    <w:rsid w:val="003E6D39"/>
    <w:rsid w:val="003E7184"/>
    <w:rsid w:val="003F35EC"/>
    <w:rsid w:val="003F4ADE"/>
    <w:rsid w:val="003F4C86"/>
    <w:rsid w:val="003F5B77"/>
    <w:rsid w:val="003F65B1"/>
    <w:rsid w:val="003F66DE"/>
    <w:rsid w:val="003F6824"/>
    <w:rsid w:val="003F69B2"/>
    <w:rsid w:val="003F7788"/>
    <w:rsid w:val="003F7B11"/>
    <w:rsid w:val="003F7B70"/>
    <w:rsid w:val="00400611"/>
    <w:rsid w:val="00400B09"/>
    <w:rsid w:val="00400E6B"/>
    <w:rsid w:val="0040148D"/>
    <w:rsid w:val="0040224A"/>
    <w:rsid w:val="00403D4D"/>
    <w:rsid w:val="00404C92"/>
    <w:rsid w:val="004060CC"/>
    <w:rsid w:val="004064D8"/>
    <w:rsid w:val="00406842"/>
    <w:rsid w:val="004069DF"/>
    <w:rsid w:val="00410632"/>
    <w:rsid w:val="00412142"/>
    <w:rsid w:val="00412724"/>
    <w:rsid w:val="00413512"/>
    <w:rsid w:val="00413AD8"/>
    <w:rsid w:val="00413E0C"/>
    <w:rsid w:val="00414665"/>
    <w:rsid w:val="00416051"/>
    <w:rsid w:val="004160B9"/>
    <w:rsid w:val="004175B5"/>
    <w:rsid w:val="00417A8B"/>
    <w:rsid w:val="00417FA0"/>
    <w:rsid w:val="00420D10"/>
    <w:rsid w:val="00421A22"/>
    <w:rsid w:val="00423DA0"/>
    <w:rsid w:val="004240DD"/>
    <w:rsid w:val="0042415B"/>
    <w:rsid w:val="00425073"/>
    <w:rsid w:val="0042729A"/>
    <w:rsid w:val="00427BD8"/>
    <w:rsid w:val="004309B7"/>
    <w:rsid w:val="00432507"/>
    <w:rsid w:val="0043426A"/>
    <w:rsid w:val="00434B6E"/>
    <w:rsid w:val="004354D3"/>
    <w:rsid w:val="004359EF"/>
    <w:rsid w:val="00435A8B"/>
    <w:rsid w:val="004365B6"/>
    <w:rsid w:val="00436A0F"/>
    <w:rsid w:val="00436DEB"/>
    <w:rsid w:val="0043729D"/>
    <w:rsid w:val="00440211"/>
    <w:rsid w:val="004428DB"/>
    <w:rsid w:val="004435C7"/>
    <w:rsid w:val="00443E59"/>
    <w:rsid w:val="004460F9"/>
    <w:rsid w:val="00447902"/>
    <w:rsid w:val="00450500"/>
    <w:rsid w:val="0045051B"/>
    <w:rsid w:val="00450636"/>
    <w:rsid w:val="00450EC6"/>
    <w:rsid w:val="00452A1F"/>
    <w:rsid w:val="00452C7F"/>
    <w:rsid w:val="00452FE0"/>
    <w:rsid w:val="00453961"/>
    <w:rsid w:val="00455B7D"/>
    <w:rsid w:val="004568A1"/>
    <w:rsid w:val="00460043"/>
    <w:rsid w:val="00461985"/>
    <w:rsid w:val="00461CBE"/>
    <w:rsid w:val="00462963"/>
    <w:rsid w:val="004636FB"/>
    <w:rsid w:val="00465A36"/>
    <w:rsid w:val="00465A76"/>
    <w:rsid w:val="004704E4"/>
    <w:rsid w:val="004719C6"/>
    <w:rsid w:val="00471BB3"/>
    <w:rsid w:val="00471FF2"/>
    <w:rsid w:val="00472AB2"/>
    <w:rsid w:val="00472BE8"/>
    <w:rsid w:val="00472FF1"/>
    <w:rsid w:val="00473A63"/>
    <w:rsid w:val="00474525"/>
    <w:rsid w:val="004749A4"/>
    <w:rsid w:val="004758C8"/>
    <w:rsid w:val="00475F72"/>
    <w:rsid w:val="00476721"/>
    <w:rsid w:val="00477528"/>
    <w:rsid w:val="00477974"/>
    <w:rsid w:val="0048169D"/>
    <w:rsid w:val="00481D37"/>
    <w:rsid w:val="00482058"/>
    <w:rsid w:val="00482BC5"/>
    <w:rsid w:val="00483157"/>
    <w:rsid w:val="00483C5F"/>
    <w:rsid w:val="004841A4"/>
    <w:rsid w:val="00484679"/>
    <w:rsid w:val="00485B2F"/>
    <w:rsid w:val="00485B75"/>
    <w:rsid w:val="0048719D"/>
    <w:rsid w:val="00490B5A"/>
    <w:rsid w:val="00491976"/>
    <w:rsid w:val="004928B5"/>
    <w:rsid w:val="00495723"/>
    <w:rsid w:val="004963CC"/>
    <w:rsid w:val="00497304"/>
    <w:rsid w:val="0049799E"/>
    <w:rsid w:val="004A0327"/>
    <w:rsid w:val="004A0447"/>
    <w:rsid w:val="004A07E0"/>
    <w:rsid w:val="004A1748"/>
    <w:rsid w:val="004A1C59"/>
    <w:rsid w:val="004A4C45"/>
    <w:rsid w:val="004A5BAF"/>
    <w:rsid w:val="004A69F0"/>
    <w:rsid w:val="004A6FC4"/>
    <w:rsid w:val="004B0FA4"/>
    <w:rsid w:val="004B1FB3"/>
    <w:rsid w:val="004B22EB"/>
    <w:rsid w:val="004B337B"/>
    <w:rsid w:val="004B466B"/>
    <w:rsid w:val="004B6442"/>
    <w:rsid w:val="004B6734"/>
    <w:rsid w:val="004B705B"/>
    <w:rsid w:val="004C1081"/>
    <w:rsid w:val="004C1FAE"/>
    <w:rsid w:val="004C2729"/>
    <w:rsid w:val="004C33DF"/>
    <w:rsid w:val="004C382B"/>
    <w:rsid w:val="004C3E8A"/>
    <w:rsid w:val="004C3E94"/>
    <w:rsid w:val="004C44B6"/>
    <w:rsid w:val="004C4E04"/>
    <w:rsid w:val="004C4F45"/>
    <w:rsid w:val="004C58E1"/>
    <w:rsid w:val="004C76CA"/>
    <w:rsid w:val="004D054B"/>
    <w:rsid w:val="004D0D0B"/>
    <w:rsid w:val="004D0DC2"/>
    <w:rsid w:val="004D1727"/>
    <w:rsid w:val="004D2CB6"/>
    <w:rsid w:val="004D6652"/>
    <w:rsid w:val="004D6A9D"/>
    <w:rsid w:val="004D7BEB"/>
    <w:rsid w:val="004D7E54"/>
    <w:rsid w:val="004E0512"/>
    <w:rsid w:val="004E0B98"/>
    <w:rsid w:val="004E1FB7"/>
    <w:rsid w:val="004E2086"/>
    <w:rsid w:val="004E2C68"/>
    <w:rsid w:val="004E2CA7"/>
    <w:rsid w:val="004E3671"/>
    <w:rsid w:val="004E40EF"/>
    <w:rsid w:val="004E48EE"/>
    <w:rsid w:val="004E4BEB"/>
    <w:rsid w:val="004E5110"/>
    <w:rsid w:val="004E552F"/>
    <w:rsid w:val="004E5CA4"/>
    <w:rsid w:val="004E6097"/>
    <w:rsid w:val="004E6649"/>
    <w:rsid w:val="004F032C"/>
    <w:rsid w:val="004F1226"/>
    <w:rsid w:val="004F308A"/>
    <w:rsid w:val="004F3D74"/>
    <w:rsid w:val="004F3DC0"/>
    <w:rsid w:val="004F4B53"/>
    <w:rsid w:val="004F4F16"/>
    <w:rsid w:val="004F5286"/>
    <w:rsid w:val="004F5411"/>
    <w:rsid w:val="004F6372"/>
    <w:rsid w:val="004F63F9"/>
    <w:rsid w:val="004F65CF"/>
    <w:rsid w:val="004F70AB"/>
    <w:rsid w:val="004F737E"/>
    <w:rsid w:val="004F7C9A"/>
    <w:rsid w:val="00500213"/>
    <w:rsid w:val="00500431"/>
    <w:rsid w:val="005024FA"/>
    <w:rsid w:val="0050399A"/>
    <w:rsid w:val="00503DB3"/>
    <w:rsid w:val="00504BC8"/>
    <w:rsid w:val="00505303"/>
    <w:rsid w:val="005058DB"/>
    <w:rsid w:val="00505A3E"/>
    <w:rsid w:val="00505D28"/>
    <w:rsid w:val="005069CA"/>
    <w:rsid w:val="00506A1B"/>
    <w:rsid w:val="00506AB3"/>
    <w:rsid w:val="0050729C"/>
    <w:rsid w:val="00507644"/>
    <w:rsid w:val="005107B2"/>
    <w:rsid w:val="005110D3"/>
    <w:rsid w:val="0051181C"/>
    <w:rsid w:val="005128BE"/>
    <w:rsid w:val="00513214"/>
    <w:rsid w:val="00513693"/>
    <w:rsid w:val="005142B7"/>
    <w:rsid w:val="0051574A"/>
    <w:rsid w:val="005158A3"/>
    <w:rsid w:val="00515E5D"/>
    <w:rsid w:val="00516710"/>
    <w:rsid w:val="00520F28"/>
    <w:rsid w:val="00521271"/>
    <w:rsid w:val="00521607"/>
    <w:rsid w:val="00521F6E"/>
    <w:rsid w:val="00522E14"/>
    <w:rsid w:val="005232B5"/>
    <w:rsid w:val="005232C2"/>
    <w:rsid w:val="0052347D"/>
    <w:rsid w:val="00523D54"/>
    <w:rsid w:val="00523EF0"/>
    <w:rsid w:val="00525EFE"/>
    <w:rsid w:val="00526B65"/>
    <w:rsid w:val="0052739C"/>
    <w:rsid w:val="00527661"/>
    <w:rsid w:val="005308EF"/>
    <w:rsid w:val="005336C4"/>
    <w:rsid w:val="005336C8"/>
    <w:rsid w:val="00534D2D"/>
    <w:rsid w:val="0053561E"/>
    <w:rsid w:val="0053582B"/>
    <w:rsid w:val="0053726F"/>
    <w:rsid w:val="00537396"/>
    <w:rsid w:val="00541773"/>
    <w:rsid w:val="00543004"/>
    <w:rsid w:val="00543367"/>
    <w:rsid w:val="0054391E"/>
    <w:rsid w:val="005457E4"/>
    <w:rsid w:val="005463D4"/>
    <w:rsid w:val="00546C25"/>
    <w:rsid w:val="00546C98"/>
    <w:rsid w:val="00546D8F"/>
    <w:rsid w:val="0054770E"/>
    <w:rsid w:val="00550C0E"/>
    <w:rsid w:val="0055161D"/>
    <w:rsid w:val="00551EEB"/>
    <w:rsid w:val="00552962"/>
    <w:rsid w:val="00552D4F"/>
    <w:rsid w:val="005537C5"/>
    <w:rsid w:val="00553DCC"/>
    <w:rsid w:val="00553DEF"/>
    <w:rsid w:val="005548D5"/>
    <w:rsid w:val="00554A1E"/>
    <w:rsid w:val="00557D67"/>
    <w:rsid w:val="00557E95"/>
    <w:rsid w:val="00560472"/>
    <w:rsid w:val="00560839"/>
    <w:rsid w:val="00560970"/>
    <w:rsid w:val="005614A6"/>
    <w:rsid w:val="0056446E"/>
    <w:rsid w:val="00564C6B"/>
    <w:rsid w:val="005666EF"/>
    <w:rsid w:val="00570CA7"/>
    <w:rsid w:val="0057112A"/>
    <w:rsid w:val="00571277"/>
    <w:rsid w:val="00573E2A"/>
    <w:rsid w:val="00575135"/>
    <w:rsid w:val="00576101"/>
    <w:rsid w:val="0057635C"/>
    <w:rsid w:val="00577171"/>
    <w:rsid w:val="00580738"/>
    <w:rsid w:val="005811CC"/>
    <w:rsid w:val="005823B7"/>
    <w:rsid w:val="00582CA6"/>
    <w:rsid w:val="00583071"/>
    <w:rsid w:val="00583587"/>
    <w:rsid w:val="00584E88"/>
    <w:rsid w:val="00586913"/>
    <w:rsid w:val="0058693D"/>
    <w:rsid w:val="00586A08"/>
    <w:rsid w:val="00586D71"/>
    <w:rsid w:val="0059297C"/>
    <w:rsid w:val="005941E9"/>
    <w:rsid w:val="00594310"/>
    <w:rsid w:val="00595655"/>
    <w:rsid w:val="00595701"/>
    <w:rsid w:val="00595704"/>
    <w:rsid w:val="00595A5E"/>
    <w:rsid w:val="00595EC0"/>
    <w:rsid w:val="00597B4E"/>
    <w:rsid w:val="00597DCC"/>
    <w:rsid w:val="005A01C4"/>
    <w:rsid w:val="005A04F9"/>
    <w:rsid w:val="005A17CA"/>
    <w:rsid w:val="005A18BE"/>
    <w:rsid w:val="005A4900"/>
    <w:rsid w:val="005A4E6A"/>
    <w:rsid w:val="005A6CBA"/>
    <w:rsid w:val="005A7167"/>
    <w:rsid w:val="005A77C9"/>
    <w:rsid w:val="005A7B83"/>
    <w:rsid w:val="005B1939"/>
    <w:rsid w:val="005B1AC5"/>
    <w:rsid w:val="005B28F4"/>
    <w:rsid w:val="005B35BD"/>
    <w:rsid w:val="005B3B2F"/>
    <w:rsid w:val="005B4453"/>
    <w:rsid w:val="005B6957"/>
    <w:rsid w:val="005C145A"/>
    <w:rsid w:val="005C35B5"/>
    <w:rsid w:val="005C366E"/>
    <w:rsid w:val="005C3722"/>
    <w:rsid w:val="005C3734"/>
    <w:rsid w:val="005C3EDB"/>
    <w:rsid w:val="005C3F2D"/>
    <w:rsid w:val="005C7900"/>
    <w:rsid w:val="005D011E"/>
    <w:rsid w:val="005D1192"/>
    <w:rsid w:val="005D4343"/>
    <w:rsid w:val="005D4A5E"/>
    <w:rsid w:val="005D4DA7"/>
    <w:rsid w:val="005D5FA4"/>
    <w:rsid w:val="005D5FE0"/>
    <w:rsid w:val="005D6E6F"/>
    <w:rsid w:val="005E0225"/>
    <w:rsid w:val="005E1455"/>
    <w:rsid w:val="005E16C4"/>
    <w:rsid w:val="005E2F80"/>
    <w:rsid w:val="005E35B8"/>
    <w:rsid w:val="005E3E76"/>
    <w:rsid w:val="005E4563"/>
    <w:rsid w:val="005E5432"/>
    <w:rsid w:val="005E58D9"/>
    <w:rsid w:val="005E5C4C"/>
    <w:rsid w:val="005E6422"/>
    <w:rsid w:val="005E6CEE"/>
    <w:rsid w:val="005E7F2C"/>
    <w:rsid w:val="005F11CF"/>
    <w:rsid w:val="005F2917"/>
    <w:rsid w:val="005F3325"/>
    <w:rsid w:val="005F372D"/>
    <w:rsid w:val="005F3EBF"/>
    <w:rsid w:val="005F3F8C"/>
    <w:rsid w:val="005F3FFF"/>
    <w:rsid w:val="005F64EF"/>
    <w:rsid w:val="005F77E7"/>
    <w:rsid w:val="00600783"/>
    <w:rsid w:val="00601477"/>
    <w:rsid w:val="00601C12"/>
    <w:rsid w:val="00602D15"/>
    <w:rsid w:val="0060317A"/>
    <w:rsid w:val="0060387E"/>
    <w:rsid w:val="006042D5"/>
    <w:rsid w:val="00604317"/>
    <w:rsid w:val="006109E1"/>
    <w:rsid w:val="00611CB0"/>
    <w:rsid w:val="0061374F"/>
    <w:rsid w:val="00613C15"/>
    <w:rsid w:val="00615180"/>
    <w:rsid w:val="0061640A"/>
    <w:rsid w:val="00620F80"/>
    <w:rsid w:val="00623AF3"/>
    <w:rsid w:val="00625693"/>
    <w:rsid w:val="00626008"/>
    <w:rsid w:val="00626B92"/>
    <w:rsid w:val="00630422"/>
    <w:rsid w:val="00630782"/>
    <w:rsid w:val="00630F07"/>
    <w:rsid w:val="00633626"/>
    <w:rsid w:val="00633AA8"/>
    <w:rsid w:val="00634BB6"/>
    <w:rsid w:val="00635A93"/>
    <w:rsid w:val="00636211"/>
    <w:rsid w:val="00636955"/>
    <w:rsid w:val="00640172"/>
    <w:rsid w:val="00640198"/>
    <w:rsid w:val="006409F5"/>
    <w:rsid w:val="00640E7A"/>
    <w:rsid w:val="00642BDC"/>
    <w:rsid w:val="00642D1F"/>
    <w:rsid w:val="00643976"/>
    <w:rsid w:val="00644AB3"/>
    <w:rsid w:val="00644C0D"/>
    <w:rsid w:val="00644E74"/>
    <w:rsid w:val="00646C54"/>
    <w:rsid w:val="00651CF7"/>
    <w:rsid w:val="00652DD5"/>
    <w:rsid w:val="00654578"/>
    <w:rsid w:val="00655680"/>
    <w:rsid w:val="006557F0"/>
    <w:rsid w:val="00655FD7"/>
    <w:rsid w:val="00660F8C"/>
    <w:rsid w:val="006619AF"/>
    <w:rsid w:val="00664088"/>
    <w:rsid w:val="006645BA"/>
    <w:rsid w:val="006647B7"/>
    <w:rsid w:val="006675CB"/>
    <w:rsid w:val="0067067F"/>
    <w:rsid w:val="00670A21"/>
    <w:rsid w:val="0067129A"/>
    <w:rsid w:val="00671FE2"/>
    <w:rsid w:val="006722CB"/>
    <w:rsid w:val="006722DD"/>
    <w:rsid w:val="0067302F"/>
    <w:rsid w:val="00674356"/>
    <w:rsid w:val="00674377"/>
    <w:rsid w:val="0067444E"/>
    <w:rsid w:val="006744CF"/>
    <w:rsid w:val="00674BE5"/>
    <w:rsid w:val="006773AB"/>
    <w:rsid w:val="00680EF5"/>
    <w:rsid w:val="00681A85"/>
    <w:rsid w:val="00684287"/>
    <w:rsid w:val="006847D2"/>
    <w:rsid w:val="00684B15"/>
    <w:rsid w:val="00687B84"/>
    <w:rsid w:val="00690354"/>
    <w:rsid w:val="00693952"/>
    <w:rsid w:val="00693B41"/>
    <w:rsid w:val="00693E56"/>
    <w:rsid w:val="00694C25"/>
    <w:rsid w:val="006958F1"/>
    <w:rsid w:val="00696C45"/>
    <w:rsid w:val="00696C64"/>
    <w:rsid w:val="006A07DA"/>
    <w:rsid w:val="006A0BA4"/>
    <w:rsid w:val="006A144F"/>
    <w:rsid w:val="006A2C52"/>
    <w:rsid w:val="006A4135"/>
    <w:rsid w:val="006A4154"/>
    <w:rsid w:val="006A4D3C"/>
    <w:rsid w:val="006A530F"/>
    <w:rsid w:val="006A57FE"/>
    <w:rsid w:val="006A5AFE"/>
    <w:rsid w:val="006A72F1"/>
    <w:rsid w:val="006B27C1"/>
    <w:rsid w:val="006B3A11"/>
    <w:rsid w:val="006B43C0"/>
    <w:rsid w:val="006B4790"/>
    <w:rsid w:val="006B4B90"/>
    <w:rsid w:val="006B5503"/>
    <w:rsid w:val="006B5C70"/>
    <w:rsid w:val="006B5ED6"/>
    <w:rsid w:val="006B63EC"/>
    <w:rsid w:val="006B72B0"/>
    <w:rsid w:val="006B7649"/>
    <w:rsid w:val="006C0AB8"/>
    <w:rsid w:val="006C0E23"/>
    <w:rsid w:val="006C166E"/>
    <w:rsid w:val="006C28BB"/>
    <w:rsid w:val="006C3D19"/>
    <w:rsid w:val="006C60A5"/>
    <w:rsid w:val="006C6DB5"/>
    <w:rsid w:val="006C6E47"/>
    <w:rsid w:val="006C7933"/>
    <w:rsid w:val="006C7CBA"/>
    <w:rsid w:val="006D00BD"/>
    <w:rsid w:val="006D07D2"/>
    <w:rsid w:val="006D1A20"/>
    <w:rsid w:val="006D3887"/>
    <w:rsid w:val="006D3CB6"/>
    <w:rsid w:val="006D5475"/>
    <w:rsid w:val="006D5D48"/>
    <w:rsid w:val="006E1648"/>
    <w:rsid w:val="006E1F8B"/>
    <w:rsid w:val="006E6978"/>
    <w:rsid w:val="006E6C44"/>
    <w:rsid w:val="006E73BA"/>
    <w:rsid w:val="006E78EA"/>
    <w:rsid w:val="006F0763"/>
    <w:rsid w:val="006F0C27"/>
    <w:rsid w:val="006F174A"/>
    <w:rsid w:val="006F2B63"/>
    <w:rsid w:val="006F4125"/>
    <w:rsid w:val="006F5A4E"/>
    <w:rsid w:val="006F5EEC"/>
    <w:rsid w:val="006F6351"/>
    <w:rsid w:val="006F6FBB"/>
    <w:rsid w:val="007005D2"/>
    <w:rsid w:val="0070083A"/>
    <w:rsid w:val="00702DCE"/>
    <w:rsid w:val="007066C1"/>
    <w:rsid w:val="00706FD3"/>
    <w:rsid w:val="00710BD0"/>
    <w:rsid w:val="00710D4E"/>
    <w:rsid w:val="007112AB"/>
    <w:rsid w:val="007112EB"/>
    <w:rsid w:val="00712FA2"/>
    <w:rsid w:val="00713C02"/>
    <w:rsid w:val="00713CBD"/>
    <w:rsid w:val="00714DB5"/>
    <w:rsid w:val="00715AA0"/>
    <w:rsid w:val="00717E84"/>
    <w:rsid w:val="007201C7"/>
    <w:rsid w:val="00720337"/>
    <w:rsid w:val="00720C76"/>
    <w:rsid w:val="00724710"/>
    <w:rsid w:val="00724A96"/>
    <w:rsid w:val="00724D21"/>
    <w:rsid w:val="0072504E"/>
    <w:rsid w:val="00725674"/>
    <w:rsid w:val="00725BDC"/>
    <w:rsid w:val="007268F0"/>
    <w:rsid w:val="007304AE"/>
    <w:rsid w:val="00730A66"/>
    <w:rsid w:val="00732714"/>
    <w:rsid w:val="00732DA0"/>
    <w:rsid w:val="0073316C"/>
    <w:rsid w:val="0073386C"/>
    <w:rsid w:val="00735058"/>
    <w:rsid w:val="00736364"/>
    <w:rsid w:val="00736E9F"/>
    <w:rsid w:val="00737C74"/>
    <w:rsid w:val="007411BC"/>
    <w:rsid w:val="007411C6"/>
    <w:rsid w:val="00742683"/>
    <w:rsid w:val="00744EF3"/>
    <w:rsid w:val="00745086"/>
    <w:rsid w:val="0074564A"/>
    <w:rsid w:val="007457A7"/>
    <w:rsid w:val="00745ECD"/>
    <w:rsid w:val="00747CD6"/>
    <w:rsid w:val="00750086"/>
    <w:rsid w:val="00751D04"/>
    <w:rsid w:val="007524B6"/>
    <w:rsid w:val="007539E9"/>
    <w:rsid w:val="0075516A"/>
    <w:rsid w:val="007552C3"/>
    <w:rsid w:val="007559B3"/>
    <w:rsid w:val="00756AA2"/>
    <w:rsid w:val="00756C9A"/>
    <w:rsid w:val="00760243"/>
    <w:rsid w:val="00761350"/>
    <w:rsid w:val="0076143C"/>
    <w:rsid w:val="00761E3F"/>
    <w:rsid w:val="00761ED1"/>
    <w:rsid w:val="00762AAB"/>
    <w:rsid w:val="00763126"/>
    <w:rsid w:val="00764665"/>
    <w:rsid w:val="007648DD"/>
    <w:rsid w:val="00765297"/>
    <w:rsid w:val="00765762"/>
    <w:rsid w:val="00765D30"/>
    <w:rsid w:val="00770640"/>
    <w:rsid w:val="00771876"/>
    <w:rsid w:val="00772810"/>
    <w:rsid w:val="007756B4"/>
    <w:rsid w:val="00775AAF"/>
    <w:rsid w:val="00775BE6"/>
    <w:rsid w:val="00777AD1"/>
    <w:rsid w:val="00781A74"/>
    <w:rsid w:val="00781F29"/>
    <w:rsid w:val="00782594"/>
    <w:rsid w:val="00782E00"/>
    <w:rsid w:val="0078416D"/>
    <w:rsid w:val="00784E2B"/>
    <w:rsid w:val="00784FE7"/>
    <w:rsid w:val="00786386"/>
    <w:rsid w:val="00786A6B"/>
    <w:rsid w:val="00786C4A"/>
    <w:rsid w:val="00790E79"/>
    <w:rsid w:val="00791FA2"/>
    <w:rsid w:val="0079310B"/>
    <w:rsid w:val="00793552"/>
    <w:rsid w:val="007935BE"/>
    <w:rsid w:val="007951C7"/>
    <w:rsid w:val="00795359"/>
    <w:rsid w:val="00795F8A"/>
    <w:rsid w:val="00796C19"/>
    <w:rsid w:val="007978CE"/>
    <w:rsid w:val="00797BC8"/>
    <w:rsid w:val="007A15C3"/>
    <w:rsid w:val="007A203D"/>
    <w:rsid w:val="007A2172"/>
    <w:rsid w:val="007A2260"/>
    <w:rsid w:val="007A24FF"/>
    <w:rsid w:val="007A62E5"/>
    <w:rsid w:val="007A6A01"/>
    <w:rsid w:val="007A7751"/>
    <w:rsid w:val="007B0C6E"/>
    <w:rsid w:val="007B16A2"/>
    <w:rsid w:val="007B26B4"/>
    <w:rsid w:val="007B5395"/>
    <w:rsid w:val="007B54E5"/>
    <w:rsid w:val="007C1893"/>
    <w:rsid w:val="007C1FAB"/>
    <w:rsid w:val="007C22E7"/>
    <w:rsid w:val="007C267A"/>
    <w:rsid w:val="007C3868"/>
    <w:rsid w:val="007C3989"/>
    <w:rsid w:val="007C41CA"/>
    <w:rsid w:val="007C4884"/>
    <w:rsid w:val="007C4EA9"/>
    <w:rsid w:val="007C50B6"/>
    <w:rsid w:val="007C71CA"/>
    <w:rsid w:val="007D1B72"/>
    <w:rsid w:val="007D1BDB"/>
    <w:rsid w:val="007D1D2F"/>
    <w:rsid w:val="007D2028"/>
    <w:rsid w:val="007D2829"/>
    <w:rsid w:val="007D2D5C"/>
    <w:rsid w:val="007D3245"/>
    <w:rsid w:val="007D4039"/>
    <w:rsid w:val="007D4642"/>
    <w:rsid w:val="007D4736"/>
    <w:rsid w:val="007D4960"/>
    <w:rsid w:val="007D5B41"/>
    <w:rsid w:val="007D5B51"/>
    <w:rsid w:val="007D77E9"/>
    <w:rsid w:val="007D7C8E"/>
    <w:rsid w:val="007E152D"/>
    <w:rsid w:val="007E17C0"/>
    <w:rsid w:val="007E1DAC"/>
    <w:rsid w:val="007E2DE2"/>
    <w:rsid w:val="007E30DF"/>
    <w:rsid w:val="007E40D0"/>
    <w:rsid w:val="007E502C"/>
    <w:rsid w:val="007E65AC"/>
    <w:rsid w:val="007F0292"/>
    <w:rsid w:val="007F2650"/>
    <w:rsid w:val="007F26A3"/>
    <w:rsid w:val="007F2C9E"/>
    <w:rsid w:val="007F2CA2"/>
    <w:rsid w:val="007F3F9D"/>
    <w:rsid w:val="007F454B"/>
    <w:rsid w:val="007F48D7"/>
    <w:rsid w:val="007F4D77"/>
    <w:rsid w:val="007F56DC"/>
    <w:rsid w:val="007F5FFE"/>
    <w:rsid w:val="007F7336"/>
    <w:rsid w:val="00800B58"/>
    <w:rsid w:val="00800DEC"/>
    <w:rsid w:val="00801BA7"/>
    <w:rsid w:val="00801F13"/>
    <w:rsid w:val="0080224B"/>
    <w:rsid w:val="0080283E"/>
    <w:rsid w:val="00802F2B"/>
    <w:rsid w:val="00803D1C"/>
    <w:rsid w:val="00806240"/>
    <w:rsid w:val="00807D52"/>
    <w:rsid w:val="00807E42"/>
    <w:rsid w:val="00811123"/>
    <w:rsid w:val="00811D09"/>
    <w:rsid w:val="00813541"/>
    <w:rsid w:val="00813B86"/>
    <w:rsid w:val="00813FAD"/>
    <w:rsid w:val="00814469"/>
    <w:rsid w:val="008146C2"/>
    <w:rsid w:val="00815486"/>
    <w:rsid w:val="00815928"/>
    <w:rsid w:val="00816D48"/>
    <w:rsid w:val="00817861"/>
    <w:rsid w:val="00820CC2"/>
    <w:rsid w:val="00820EDD"/>
    <w:rsid w:val="00821CF2"/>
    <w:rsid w:val="00821E8F"/>
    <w:rsid w:val="00822574"/>
    <w:rsid w:val="00822593"/>
    <w:rsid w:val="008225BB"/>
    <w:rsid w:val="00822601"/>
    <w:rsid w:val="00823704"/>
    <w:rsid w:val="00823D19"/>
    <w:rsid w:val="008252A7"/>
    <w:rsid w:val="0082600B"/>
    <w:rsid w:val="0082651E"/>
    <w:rsid w:val="00826FE5"/>
    <w:rsid w:val="00827CC5"/>
    <w:rsid w:val="00827DCF"/>
    <w:rsid w:val="00827F31"/>
    <w:rsid w:val="00831701"/>
    <w:rsid w:val="0083214B"/>
    <w:rsid w:val="00832FEE"/>
    <w:rsid w:val="00833B60"/>
    <w:rsid w:val="008347A9"/>
    <w:rsid w:val="008366C5"/>
    <w:rsid w:val="00836E25"/>
    <w:rsid w:val="00836EDE"/>
    <w:rsid w:val="00840E3C"/>
    <w:rsid w:val="0084138B"/>
    <w:rsid w:val="008428CA"/>
    <w:rsid w:val="00842985"/>
    <w:rsid w:val="00842C67"/>
    <w:rsid w:val="00842DF7"/>
    <w:rsid w:val="00844943"/>
    <w:rsid w:val="00844E3A"/>
    <w:rsid w:val="0084664C"/>
    <w:rsid w:val="00847D6D"/>
    <w:rsid w:val="0085040F"/>
    <w:rsid w:val="0085372A"/>
    <w:rsid w:val="00853749"/>
    <w:rsid w:val="008538D1"/>
    <w:rsid w:val="00854053"/>
    <w:rsid w:val="008545AC"/>
    <w:rsid w:val="0085626F"/>
    <w:rsid w:val="00861B21"/>
    <w:rsid w:val="00862281"/>
    <w:rsid w:val="0086245B"/>
    <w:rsid w:val="00862C2F"/>
    <w:rsid w:val="00863FC6"/>
    <w:rsid w:val="00864429"/>
    <w:rsid w:val="00864F09"/>
    <w:rsid w:val="00866CD9"/>
    <w:rsid w:val="0087007E"/>
    <w:rsid w:val="00870F2C"/>
    <w:rsid w:val="0087134F"/>
    <w:rsid w:val="008733B0"/>
    <w:rsid w:val="008734E2"/>
    <w:rsid w:val="0087390F"/>
    <w:rsid w:val="00873C19"/>
    <w:rsid w:val="00874136"/>
    <w:rsid w:val="00875579"/>
    <w:rsid w:val="008757C0"/>
    <w:rsid w:val="008763A3"/>
    <w:rsid w:val="008766B3"/>
    <w:rsid w:val="0087699B"/>
    <w:rsid w:val="00877C2F"/>
    <w:rsid w:val="008807C4"/>
    <w:rsid w:val="00881086"/>
    <w:rsid w:val="00882A09"/>
    <w:rsid w:val="008833B9"/>
    <w:rsid w:val="00885D09"/>
    <w:rsid w:val="008860FE"/>
    <w:rsid w:val="0088645E"/>
    <w:rsid w:val="00886BE0"/>
    <w:rsid w:val="00887B47"/>
    <w:rsid w:val="00890929"/>
    <w:rsid w:val="0089112B"/>
    <w:rsid w:val="008922A4"/>
    <w:rsid w:val="0089246B"/>
    <w:rsid w:val="00892F9F"/>
    <w:rsid w:val="00893D7C"/>
    <w:rsid w:val="00894F22"/>
    <w:rsid w:val="008950CC"/>
    <w:rsid w:val="008955A6"/>
    <w:rsid w:val="008956A8"/>
    <w:rsid w:val="00897BE0"/>
    <w:rsid w:val="00897C35"/>
    <w:rsid w:val="008A0617"/>
    <w:rsid w:val="008A0AEE"/>
    <w:rsid w:val="008A1BA5"/>
    <w:rsid w:val="008A25CA"/>
    <w:rsid w:val="008A352B"/>
    <w:rsid w:val="008A3D7E"/>
    <w:rsid w:val="008A522E"/>
    <w:rsid w:val="008A5478"/>
    <w:rsid w:val="008A5ACE"/>
    <w:rsid w:val="008A5EDB"/>
    <w:rsid w:val="008A65D7"/>
    <w:rsid w:val="008A7A7F"/>
    <w:rsid w:val="008B0C1F"/>
    <w:rsid w:val="008B267B"/>
    <w:rsid w:val="008B2B37"/>
    <w:rsid w:val="008B386F"/>
    <w:rsid w:val="008B3BAD"/>
    <w:rsid w:val="008B47FC"/>
    <w:rsid w:val="008B49AD"/>
    <w:rsid w:val="008B4E0D"/>
    <w:rsid w:val="008B508D"/>
    <w:rsid w:val="008B6B07"/>
    <w:rsid w:val="008B7297"/>
    <w:rsid w:val="008B7833"/>
    <w:rsid w:val="008B7A42"/>
    <w:rsid w:val="008C0BFB"/>
    <w:rsid w:val="008C0C09"/>
    <w:rsid w:val="008C0D88"/>
    <w:rsid w:val="008C1934"/>
    <w:rsid w:val="008C52D8"/>
    <w:rsid w:val="008C6E8A"/>
    <w:rsid w:val="008C7C05"/>
    <w:rsid w:val="008D241F"/>
    <w:rsid w:val="008D27F9"/>
    <w:rsid w:val="008D3E5B"/>
    <w:rsid w:val="008D4738"/>
    <w:rsid w:val="008D6084"/>
    <w:rsid w:val="008D617B"/>
    <w:rsid w:val="008D773E"/>
    <w:rsid w:val="008E1DDB"/>
    <w:rsid w:val="008E2421"/>
    <w:rsid w:val="008E2909"/>
    <w:rsid w:val="008E3982"/>
    <w:rsid w:val="008E3A13"/>
    <w:rsid w:val="008E3A39"/>
    <w:rsid w:val="008E3BF0"/>
    <w:rsid w:val="008E3DDE"/>
    <w:rsid w:val="008E4C43"/>
    <w:rsid w:val="008E5FD8"/>
    <w:rsid w:val="008E6A71"/>
    <w:rsid w:val="008E70A5"/>
    <w:rsid w:val="008F0344"/>
    <w:rsid w:val="008F0D9D"/>
    <w:rsid w:val="008F1B43"/>
    <w:rsid w:val="008F1EF0"/>
    <w:rsid w:val="008F1EFD"/>
    <w:rsid w:val="008F259B"/>
    <w:rsid w:val="008F31EE"/>
    <w:rsid w:val="008F3B68"/>
    <w:rsid w:val="008F4F6D"/>
    <w:rsid w:val="008F5246"/>
    <w:rsid w:val="008F541A"/>
    <w:rsid w:val="008F5584"/>
    <w:rsid w:val="008F59D7"/>
    <w:rsid w:val="008F5D13"/>
    <w:rsid w:val="008F6327"/>
    <w:rsid w:val="008F63D3"/>
    <w:rsid w:val="008F63E8"/>
    <w:rsid w:val="008F6D68"/>
    <w:rsid w:val="00901154"/>
    <w:rsid w:val="009016EA"/>
    <w:rsid w:val="009036D1"/>
    <w:rsid w:val="009038A0"/>
    <w:rsid w:val="00904263"/>
    <w:rsid w:val="009057BA"/>
    <w:rsid w:val="009057FB"/>
    <w:rsid w:val="00905A17"/>
    <w:rsid w:val="00907A9B"/>
    <w:rsid w:val="009104A6"/>
    <w:rsid w:val="0091163F"/>
    <w:rsid w:val="00911975"/>
    <w:rsid w:val="00912163"/>
    <w:rsid w:val="009125F8"/>
    <w:rsid w:val="00912D59"/>
    <w:rsid w:val="00913D33"/>
    <w:rsid w:val="00914572"/>
    <w:rsid w:val="009162E1"/>
    <w:rsid w:val="00916CE7"/>
    <w:rsid w:val="00917E4B"/>
    <w:rsid w:val="009200C9"/>
    <w:rsid w:val="0092058B"/>
    <w:rsid w:val="009205CC"/>
    <w:rsid w:val="009220EE"/>
    <w:rsid w:val="00925068"/>
    <w:rsid w:val="0092655F"/>
    <w:rsid w:val="00926F6A"/>
    <w:rsid w:val="00930500"/>
    <w:rsid w:val="009308E9"/>
    <w:rsid w:val="0093090C"/>
    <w:rsid w:val="00930D7F"/>
    <w:rsid w:val="00931BF3"/>
    <w:rsid w:val="00932002"/>
    <w:rsid w:val="009324D2"/>
    <w:rsid w:val="009324DA"/>
    <w:rsid w:val="00933C0F"/>
    <w:rsid w:val="00934783"/>
    <w:rsid w:val="00934818"/>
    <w:rsid w:val="00935AC2"/>
    <w:rsid w:val="00935D79"/>
    <w:rsid w:val="009367B0"/>
    <w:rsid w:val="00936DEA"/>
    <w:rsid w:val="0093710B"/>
    <w:rsid w:val="0093799F"/>
    <w:rsid w:val="00940566"/>
    <w:rsid w:val="00941101"/>
    <w:rsid w:val="00941F2E"/>
    <w:rsid w:val="00943B50"/>
    <w:rsid w:val="00944A03"/>
    <w:rsid w:val="00944F6F"/>
    <w:rsid w:val="00945A06"/>
    <w:rsid w:val="00946515"/>
    <w:rsid w:val="00946B00"/>
    <w:rsid w:val="00946E48"/>
    <w:rsid w:val="00946F68"/>
    <w:rsid w:val="00947277"/>
    <w:rsid w:val="00951E73"/>
    <w:rsid w:val="00952A01"/>
    <w:rsid w:val="00955717"/>
    <w:rsid w:val="00955D47"/>
    <w:rsid w:val="00956056"/>
    <w:rsid w:val="0095613E"/>
    <w:rsid w:val="009562B7"/>
    <w:rsid w:val="00956442"/>
    <w:rsid w:val="009564A2"/>
    <w:rsid w:val="00956DAB"/>
    <w:rsid w:val="00961238"/>
    <w:rsid w:val="009613F0"/>
    <w:rsid w:val="00962004"/>
    <w:rsid w:val="0096344D"/>
    <w:rsid w:val="009642D2"/>
    <w:rsid w:val="009645B2"/>
    <w:rsid w:val="00964F4E"/>
    <w:rsid w:val="00965170"/>
    <w:rsid w:val="00965767"/>
    <w:rsid w:val="00965BDB"/>
    <w:rsid w:val="00966331"/>
    <w:rsid w:val="009663A8"/>
    <w:rsid w:val="0096660E"/>
    <w:rsid w:val="00966B77"/>
    <w:rsid w:val="00966CDA"/>
    <w:rsid w:val="00966FBE"/>
    <w:rsid w:val="00967CFE"/>
    <w:rsid w:val="0097067A"/>
    <w:rsid w:val="009706BA"/>
    <w:rsid w:val="00970967"/>
    <w:rsid w:val="00974BD1"/>
    <w:rsid w:val="00975F6D"/>
    <w:rsid w:val="0097601F"/>
    <w:rsid w:val="0097627F"/>
    <w:rsid w:val="009774E9"/>
    <w:rsid w:val="009803F9"/>
    <w:rsid w:val="009820FF"/>
    <w:rsid w:val="00982424"/>
    <w:rsid w:val="00983718"/>
    <w:rsid w:val="00986565"/>
    <w:rsid w:val="0098722B"/>
    <w:rsid w:val="00987D8F"/>
    <w:rsid w:val="0099068D"/>
    <w:rsid w:val="009913C1"/>
    <w:rsid w:val="00991E53"/>
    <w:rsid w:val="009932F1"/>
    <w:rsid w:val="0099365D"/>
    <w:rsid w:val="00993A05"/>
    <w:rsid w:val="00994BF2"/>
    <w:rsid w:val="00994E70"/>
    <w:rsid w:val="0099577C"/>
    <w:rsid w:val="00995AC4"/>
    <w:rsid w:val="00996D37"/>
    <w:rsid w:val="00996DA9"/>
    <w:rsid w:val="00996EE2"/>
    <w:rsid w:val="00997EAA"/>
    <w:rsid w:val="009A242E"/>
    <w:rsid w:val="009A2504"/>
    <w:rsid w:val="009A2CA6"/>
    <w:rsid w:val="009A4D4C"/>
    <w:rsid w:val="009A595A"/>
    <w:rsid w:val="009A68AB"/>
    <w:rsid w:val="009A7365"/>
    <w:rsid w:val="009B08DA"/>
    <w:rsid w:val="009B1649"/>
    <w:rsid w:val="009B1B42"/>
    <w:rsid w:val="009B2B8D"/>
    <w:rsid w:val="009B32B3"/>
    <w:rsid w:val="009B3395"/>
    <w:rsid w:val="009B366D"/>
    <w:rsid w:val="009B3672"/>
    <w:rsid w:val="009B445C"/>
    <w:rsid w:val="009B45E7"/>
    <w:rsid w:val="009B4B67"/>
    <w:rsid w:val="009B5163"/>
    <w:rsid w:val="009B5381"/>
    <w:rsid w:val="009B59B9"/>
    <w:rsid w:val="009B6BF5"/>
    <w:rsid w:val="009B747F"/>
    <w:rsid w:val="009C05D6"/>
    <w:rsid w:val="009C2122"/>
    <w:rsid w:val="009C32B6"/>
    <w:rsid w:val="009C379D"/>
    <w:rsid w:val="009C505B"/>
    <w:rsid w:val="009C52A6"/>
    <w:rsid w:val="009C5759"/>
    <w:rsid w:val="009C5A7F"/>
    <w:rsid w:val="009C5D1B"/>
    <w:rsid w:val="009C66D0"/>
    <w:rsid w:val="009C7D96"/>
    <w:rsid w:val="009D1CA6"/>
    <w:rsid w:val="009D2537"/>
    <w:rsid w:val="009D28D1"/>
    <w:rsid w:val="009D2CB7"/>
    <w:rsid w:val="009D410A"/>
    <w:rsid w:val="009D5557"/>
    <w:rsid w:val="009D5C61"/>
    <w:rsid w:val="009D6300"/>
    <w:rsid w:val="009D6CA3"/>
    <w:rsid w:val="009D6F84"/>
    <w:rsid w:val="009D73F5"/>
    <w:rsid w:val="009D7A9E"/>
    <w:rsid w:val="009E12FC"/>
    <w:rsid w:val="009E15CD"/>
    <w:rsid w:val="009E1D2C"/>
    <w:rsid w:val="009E22D5"/>
    <w:rsid w:val="009E3460"/>
    <w:rsid w:val="009E4603"/>
    <w:rsid w:val="009E6F5F"/>
    <w:rsid w:val="009F18BD"/>
    <w:rsid w:val="009F1B5B"/>
    <w:rsid w:val="009F2787"/>
    <w:rsid w:val="009F374E"/>
    <w:rsid w:val="009F5BF7"/>
    <w:rsid w:val="009F6FE4"/>
    <w:rsid w:val="009F7072"/>
    <w:rsid w:val="009F72D7"/>
    <w:rsid w:val="009F767F"/>
    <w:rsid w:val="009F7901"/>
    <w:rsid w:val="00A0037D"/>
    <w:rsid w:val="00A00860"/>
    <w:rsid w:val="00A009F6"/>
    <w:rsid w:val="00A015E5"/>
    <w:rsid w:val="00A0356A"/>
    <w:rsid w:val="00A06707"/>
    <w:rsid w:val="00A0703E"/>
    <w:rsid w:val="00A0741E"/>
    <w:rsid w:val="00A07575"/>
    <w:rsid w:val="00A07BB2"/>
    <w:rsid w:val="00A11F91"/>
    <w:rsid w:val="00A12439"/>
    <w:rsid w:val="00A125EE"/>
    <w:rsid w:val="00A13130"/>
    <w:rsid w:val="00A146A6"/>
    <w:rsid w:val="00A14F2B"/>
    <w:rsid w:val="00A15731"/>
    <w:rsid w:val="00A15792"/>
    <w:rsid w:val="00A15A2C"/>
    <w:rsid w:val="00A15BCE"/>
    <w:rsid w:val="00A160DC"/>
    <w:rsid w:val="00A164B2"/>
    <w:rsid w:val="00A1673B"/>
    <w:rsid w:val="00A17774"/>
    <w:rsid w:val="00A17981"/>
    <w:rsid w:val="00A21D15"/>
    <w:rsid w:val="00A22935"/>
    <w:rsid w:val="00A22D55"/>
    <w:rsid w:val="00A23398"/>
    <w:rsid w:val="00A26570"/>
    <w:rsid w:val="00A26F6D"/>
    <w:rsid w:val="00A27C9A"/>
    <w:rsid w:val="00A3011F"/>
    <w:rsid w:val="00A30D45"/>
    <w:rsid w:val="00A3223E"/>
    <w:rsid w:val="00A35D9B"/>
    <w:rsid w:val="00A36004"/>
    <w:rsid w:val="00A361F8"/>
    <w:rsid w:val="00A366D5"/>
    <w:rsid w:val="00A376BB"/>
    <w:rsid w:val="00A378EB"/>
    <w:rsid w:val="00A37A04"/>
    <w:rsid w:val="00A4170D"/>
    <w:rsid w:val="00A42BC5"/>
    <w:rsid w:val="00A45646"/>
    <w:rsid w:val="00A465BA"/>
    <w:rsid w:val="00A46A97"/>
    <w:rsid w:val="00A46CCE"/>
    <w:rsid w:val="00A515A9"/>
    <w:rsid w:val="00A51D5A"/>
    <w:rsid w:val="00A524A4"/>
    <w:rsid w:val="00A5329C"/>
    <w:rsid w:val="00A53DC2"/>
    <w:rsid w:val="00A542D5"/>
    <w:rsid w:val="00A556E3"/>
    <w:rsid w:val="00A55EEF"/>
    <w:rsid w:val="00A565F6"/>
    <w:rsid w:val="00A611DA"/>
    <w:rsid w:val="00A63596"/>
    <w:rsid w:val="00A63884"/>
    <w:rsid w:val="00A6393B"/>
    <w:rsid w:val="00A63BEA"/>
    <w:rsid w:val="00A63E99"/>
    <w:rsid w:val="00A64591"/>
    <w:rsid w:val="00A64D0D"/>
    <w:rsid w:val="00A654F1"/>
    <w:rsid w:val="00A65ED3"/>
    <w:rsid w:val="00A66574"/>
    <w:rsid w:val="00A66BEF"/>
    <w:rsid w:val="00A672D6"/>
    <w:rsid w:val="00A70516"/>
    <w:rsid w:val="00A70D65"/>
    <w:rsid w:val="00A71885"/>
    <w:rsid w:val="00A7242F"/>
    <w:rsid w:val="00A7315D"/>
    <w:rsid w:val="00A73BA9"/>
    <w:rsid w:val="00A74433"/>
    <w:rsid w:val="00A754B4"/>
    <w:rsid w:val="00A758EE"/>
    <w:rsid w:val="00A75AF0"/>
    <w:rsid w:val="00A805D9"/>
    <w:rsid w:val="00A80CFF"/>
    <w:rsid w:val="00A81834"/>
    <w:rsid w:val="00A81FB4"/>
    <w:rsid w:val="00A82E21"/>
    <w:rsid w:val="00A82FD1"/>
    <w:rsid w:val="00A83238"/>
    <w:rsid w:val="00A84B49"/>
    <w:rsid w:val="00A84B82"/>
    <w:rsid w:val="00A85285"/>
    <w:rsid w:val="00A85E41"/>
    <w:rsid w:val="00A87865"/>
    <w:rsid w:val="00A90708"/>
    <w:rsid w:val="00A94886"/>
    <w:rsid w:val="00A95BD2"/>
    <w:rsid w:val="00A96274"/>
    <w:rsid w:val="00A96481"/>
    <w:rsid w:val="00A96DB7"/>
    <w:rsid w:val="00A975AE"/>
    <w:rsid w:val="00A979ED"/>
    <w:rsid w:val="00A97C42"/>
    <w:rsid w:val="00AA0419"/>
    <w:rsid w:val="00AA051D"/>
    <w:rsid w:val="00AA056C"/>
    <w:rsid w:val="00AA109F"/>
    <w:rsid w:val="00AA1251"/>
    <w:rsid w:val="00AA1FD2"/>
    <w:rsid w:val="00AA397E"/>
    <w:rsid w:val="00AA3CEE"/>
    <w:rsid w:val="00AA59EF"/>
    <w:rsid w:val="00AA6FD1"/>
    <w:rsid w:val="00AB0E46"/>
    <w:rsid w:val="00AB27EC"/>
    <w:rsid w:val="00AB3046"/>
    <w:rsid w:val="00AB4F73"/>
    <w:rsid w:val="00AB545B"/>
    <w:rsid w:val="00AB5522"/>
    <w:rsid w:val="00AB57E8"/>
    <w:rsid w:val="00AB6117"/>
    <w:rsid w:val="00AB66E6"/>
    <w:rsid w:val="00AB7528"/>
    <w:rsid w:val="00AC0E44"/>
    <w:rsid w:val="00AC212C"/>
    <w:rsid w:val="00AC2A9C"/>
    <w:rsid w:val="00AC3D1B"/>
    <w:rsid w:val="00AC3E12"/>
    <w:rsid w:val="00AC51F4"/>
    <w:rsid w:val="00AC5675"/>
    <w:rsid w:val="00AC5827"/>
    <w:rsid w:val="00AC6450"/>
    <w:rsid w:val="00AC67AD"/>
    <w:rsid w:val="00AC79A2"/>
    <w:rsid w:val="00AD07E9"/>
    <w:rsid w:val="00AD1241"/>
    <w:rsid w:val="00AD13DE"/>
    <w:rsid w:val="00AD1621"/>
    <w:rsid w:val="00AD3359"/>
    <w:rsid w:val="00AD3C42"/>
    <w:rsid w:val="00AD48D4"/>
    <w:rsid w:val="00AD4A04"/>
    <w:rsid w:val="00AD4BBE"/>
    <w:rsid w:val="00AD52E9"/>
    <w:rsid w:val="00AD5C10"/>
    <w:rsid w:val="00AD6488"/>
    <w:rsid w:val="00AD7248"/>
    <w:rsid w:val="00AE053E"/>
    <w:rsid w:val="00AE1E7F"/>
    <w:rsid w:val="00AE22C0"/>
    <w:rsid w:val="00AE27D5"/>
    <w:rsid w:val="00AE321D"/>
    <w:rsid w:val="00AE330A"/>
    <w:rsid w:val="00AE3D31"/>
    <w:rsid w:val="00AE466E"/>
    <w:rsid w:val="00AE525E"/>
    <w:rsid w:val="00AE6DD6"/>
    <w:rsid w:val="00AE7BF9"/>
    <w:rsid w:val="00AF0B02"/>
    <w:rsid w:val="00AF2A29"/>
    <w:rsid w:val="00AF4EAE"/>
    <w:rsid w:val="00AF5C0F"/>
    <w:rsid w:val="00AF64FB"/>
    <w:rsid w:val="00AF67F0"/>
    <w:rsid w:val="00AF7501"/>
    <w:rsid w:val="00B004C1"/>
    <w:rsid w:val="00B00C14"/>
    <w:rsid w:val="00B00CD5"/>
    <w:rsid w:val="00B0118A"/>
    <w:rsid w:val="00B03B1A"/>
    <w:rsid w:val="00B052BE"/>
    <w:rsid w:val="00B05C83"/>
    <w:rsid w:val="00B05CEF"/>
    <w:rsid w:val="00B06D77"/>
    <w:rsid w:val="00B06FF0"/>
    <w:rsid w:val="00B117A2"/>
    <w:rsid w:val="00B11886"/>
    <w:rsid w:val="00B12E33"/>
    <w:rsid w:val="00B12FFB"/>
    <w:rsid w:val="00B137F3"/>
    <w:rsid w:val="00B13A2A"/>
    <w:rsid w:val="00B146D9"/>
    <w:rsid w:val="00B15150"/>
    <w:rsid w:val="00B16250"/>
    <w:rsid w:val="00B16326"/>
    <w:rsid w:val="00B16CEE"/>
    <w:rsid w:val="00B17573"/>
    <w:rsid w:val="00B17E3A"/>
    <w:rsid w:val="00B201DE"/>
    <w:rsid w:val="00B20353"/>
    <w:rsid w:val="00B2136E"/>
    <w:rsid w:val="00B2142E"/>
    <w:rsid w:val="00B22993"/>
    <w:rsid w:val="00B23547"/>
    <w:rsid w:val="00B23DF0"/>
    <w:rsid w:val="00B24793"/>
    <w:rsid w:val="00B24B1D"/>
    <w:rsid w:val="00B24D16"/>
    <w:rsid w:val="00B256A4"/>
    <w:rsid w:val="00B25B4A"/>
    <w:rsid w:val="00B26B21"/>
    <w:rsid w:val="00B306E2"/>
    <w:rsid w:val="00B30E25"/>
    <w:rsid w:val="00B316C4"/>
    <w:rsid w:val="00B31A38"/>
    <w:rsid w:val="00B31D61"/>
    <w:rsid w:val="00B32451"/>
    <w:rsid w:val="00B3261F"/>
    <w:rsid w:val="00B3289F"/>
    <w:rsid w:val="00B34174"/>
    <w:rsid w:val="00B35124"/>
    <w:rsid w:val="00B361BB"/>
    <w:rsid w:val="00B36A4B"/>
    <w:rsid w:val="00B36CFD"/>
    <w:rsid w:val="00B36F47"/>
    <w:rsid w:val="00B406DF"/>
    <w:rsid w:val="00B40786"/>
    <w:rsid w:val="00B416EA"/>
    <w:rsid w:val="00B41B75"/>
    <w:rsid w:val="00B43C3F"/>
    <w:rsid w:val="00B4480B"/>
    <w:rsid w:val="00B45176"/>
    <w:rsid w:val="00B456F3"/>
    <w:rsid w:val="00B50A5A"/>
    <w:rsid w:val="00B51803"/>
    <w:rsid w:val="00B520B0"/>
    <w:rsid w:val="00B52169"/>
    <w:rsid w:val="00B5272D"/>
    <w:rsid w:val="00B5322E"/>
    <w:rsid w:val="00B5343A"/>
    <w:rsid w:val="00B5472A"/>
    <w:rsid w:val="00B567DC"/>
    <w:rsid w:val="00B56E0D"/>
    <w:rsid w:val="00B57EEE"/>
    <w:rsid w:val="00B60D1C"/>
    <w:rsid w:val="00B611DC"/>
    <w:rsid w:val="00B615B3"/>
    <w:rsid w:val="00B64A0F"/>
    <w:rsid w:val="00B6531A"/>
    <w:rsid w:val="00B65EDD"/>
    <w:rsid w:val="00B66D01"/>
    <w:rsid w:val="00B66E91"/>
    <w:rsid w:val="00B67482"/>
    <w:rsid w:val="00B67A2D"/>
    <w:rsid w:val="00B701CF"/>
    <w:rsid w:val="00B70357"/>
    <w:rsid w:val="00B708C6"/>
    <w:rsid w:val="00B70A25"/>
    <w:rsid w:val="00B70D5B"/>
    <w:rsid w:val="00B71383"/>
    <w:rsid w:val="00B73534"/>
    <w:rsid w:val="00B74A88"/>
    <w:rsid w:val="00B7502C"/>
    <w:rsid w:val="00B818BB"/>
    <w:rsid w:val="00B82746"/>
    <w:rsid w:val="00B8280A"/>
    <w:rsid w:val="00B849FE"/>
    <w:rsid w:val="00B85188"/>
    <w:rsid w:val="00B857D7"/>
    <w:rsid w:val="00B873F8"/>
    <w:rsid w:val="00B87452"/>
    <w:rsid w:val="00B876C2"/>
    <w:rsid w:val="00B877BB"/>
    <w:rsid w:val="00B9192F"/>
    <w:rsid w:val="00B92A45"/>
    <w:rsid w:val="00B93504"/>
    <w:rsid w:val="00B9413C"/>
    <w:rsid w:val="00B94341"/>
    <w:rsid w:val="00B944A8"/>
    <w:rsid w:val="00B94628"/>
    <w:rsid w:val="00B9519D"/>
    <w:rsid w:val="00B951F4"/>
    <w:rsid w:val="00B96855"/>
    <w:rsid w:val="00B96991"/>
    <w:rsid w:val="00B977E7"/>
    <w:rsid w:val="00B97B00"/>
    <w:rsid w:val="00BA1D89"/>
    <w:rsid w:val="00BA2237"/>
    <w:rsid w:val="00BA3872"/>
    <w:rsid w:val="00BA3FEF"/>
    <w:rsid w:val="00BA46D7"/>
    <w:rsid w:val="00BA571B"/>
    <w:rsid w:val="00BA67F4"/>
    <w:rsid w:val="00BA7707"/>
    <w:rsid w:val="00BA7CFD"/>
    <w:rsid w:val="00BB043C"/>
    <w:rsid w:val="00BB10C6"/>
    <w:rsid w:val="00BB1E03"/>
    <w:rsid w:val="00BB4895"/>
    <w:rsid w:val="00BB5225"/>
    <w:rsid w:val="00BB75BF"/>
    <w:rsid w:val="00BB77D8"/>
    <w:rsid w:val="00BC04B0"/>
    <w:rsid w:val="00BC124D"/>
    <w:rsid w:val="00BC151D"/>
    <w:rsid w:val="00BC1F4B"/>
    <w:rsid w:val="00BC28C6"/>
    <w:rsid w:val="00BC421E"/>
    <w:rsid w:val="00BC672A"/>
    <w:rsid w:val="00BC67F0"/>
    <w:rsid w:val="00BC6EDB"/>
    <w:rsid w:val="00BC72C5"/>
    <w:rsid w:val="00BD1C1C"/>
    <w:rsid w:val="00BD21AE"/>
    <w:rsid w:val="00BD4199"/>
    <w:rsid w:val="00BD5263"/>
    <w:rsid w:val="00BD58E5"/>
    <w:rsid w:val="00BD6542"/>
    <w:rsid w:val="00BD6D6D"/>
    <w:rsid w:val="00BE191B"/>
    <w:rsid w:val="00BE20B9"/>
    <w:rsid w:val="00BE2669"/>
    <w:rsid w:val="00BE2BDA"/>
    <w:rsid w:val="00BE36E0"/>
    <w:rsid w:val="00BE489B"/>
    <w:rsid w:val="00BE705E"/>
    <w:rsid w:val="00BF085E"/>
    <w:rsid w:val="00BF0B83"/>
    <w:rsid w:val="00BF166E"/>
    <w:rsid w:val="00BF1F3C"/>
    <w:rsid w:val="00BF2508"/>
    <w:rsid w:val="00BF2584"/>
    <w:rsid w:val="00BF30A1"/>
    <w:rsid w:val="00BF312F"/>
    <w:rsid w:val="00BF3F32"/>
    <w:rsid w:val="00BF4DDC"/>
    <w:rsid w:val="00BF5875"/>
    <w:rsid w:val="00BF6306"/>
    <w:rsid w:val="00BF6905"/>
    <w:rsid w:val="00BF7185"/>
    <w:rsid w:val="00BF734F"/>
    <w:rsid w:val="00C00682"/>
    <w:rsid w:val="00C018AE"/>
    <w:rsid w:val="00C01FD8"/>
    <w:rsid w:val="00C0210F"/>
    <w:rsid w:val="00C022FF"/>
    <w:rsid w:val="00C0323D"/>
    <w:rsid w:val="00C05181"/>
    <w:rsid w:val="00C056F7"/>
    <w:rsid w:val="00C06242"/>
    <w:rsid w:val="00C0631A"/>
    <w:rsid w:val="00C064DB"/>
    <w:rsid w:val="00C1005A"/>
    <w:rsid w:val="00C106EB"/>
    <w:rsid w:val="00C121A4"/>
    <w:rsid w:val="00C136FB"/>
    <w:rsid w:val="00C13CD4"/>
    <w:rsid w:val="00C1444B"/>
    <w:rsid w:val="00C14481"/>
    <w:rsid w:val="00C1504F"/>
    <w:rsid w:val="00C15E0F"/>
    <w:rsid w:val="00C15F71"/>
    <w:rsid w:val="00C16781"/>
    <w:rsid w:val="00C16D85"/>
    <w:rsid w:val="00C20964"/>
    <w:rsid w:val="00C20A4F"/>
    <w:rsid w:val="00C22774"/>
    <w:rsid w:val="00C2498D"/>
    <w:rsid w:val="00C25056"/>
    <w:rsid w:val="00C2512C"/>
    <w:rsid w:val="00C25168"/>
    <w:rsid w:val="00C2616A"/>
    <w:rsid w:val="00C2722D"/>
    <w:rsid w:val="00C27C87"/>
    <w:rsid w:val="00C27CEE"/>
    <w:rsid w:val="00C305B3"/>
    <w:rsid w:val="00C320DA"/>
    <w:rsid w:val="00C3267D"/>
    <w:rsid w:val="00C349B0"/>
    <w:rsid w:val="00C34EC0"/>
    <w:rsid w:val="00C34F09"/>
    <w:rsid w:val="00C35492"/>
    <w:rsid w:val="00C35B14"/>
    <w:rsid w:val="00C3602E"/>
    <w:rsid w:val="00C36B1E"/>
    <w:rsid w:val="00C3741F"/>
    <w:rsid w:val="00C375B9"/>
    <w:rsid w:val="00C412C7"/>
    <w:rsid w:val="00C4320D"/>
    <w:rsid w:val="00C43E87"/>
    <w:rsid w:val="00C446FE"/>
    <w:rsid w:val="00C455E5"/>
    <w:rsid w:val="00C47B37"/>
    <w:rsid w:val="00C500EF"/>
    <w:rsid w:val="00C5094C"/>
    <w:rsid w:val="00C5307F"/>
    <w:rsid w:val="00C53087"/>
    <w:rsid w:val="00C533E9"/>
    <w:rsid w:val="00C53E79"/>
    <w:rsid w:val="00C5456A"/>
    <w:rsid w:val="00C54CFB"/>
    <w:rsid w:val="00C55EB2"/>
    <w:rsid w:val="00C57B56"/>
    <w:rsid w:val="00C57EA8"/>
    <w:rsid w:val="00C6027B"/>
    <w:rsid w:val="00C603BE"/>
    <w:rsid w:val="00C60E9E"/>
    <w:rsid w:val="00C60EF9"/>
    <w:rsid w:val="00C61B38"/>
    <w:rsid w:val="00C61E28"/>
    <w:rsid w:val="00C61FE4"/>
    <w:rsid w:val="00C626A8"/>
    <w:rsid w:val="00C632FB"/>
    <w:rsid w:val="00C63C35"/>
    <w:rsid w:val="00C64983"/>
    <w:rsid w:val="00C655B8"/>
    <w:rsid w:val="00C658A9"/>
    <w:rsid w:val="00C66592"/>
    <w:rsid w:val="00C67165"/>
    <w:rsid w:val="00C67338"/>
    <w:rsid w:val="00C70234"/>
    <w:rsid w:val="00C71E70"/>
    <w:rsid w:val="00C74E79"/>
    <w:rsid w:val="00C75B77"/>
    <w:rsid w:val="00C75E2B"/>
    <w:rsid w:val="00C774EE"/>
    <w:rsid w:val="00C77834"/>
    <w:rsid w:val="00C77D5E"/>
    <w:rsid w:val="00C8127A"/>
    <w:rsid w:val="00C82505"/>
    <w:rsid w:val="00C8316A"/>
    <w:rsid w:val="00C84144"/>
    <w:rsid w:val="00C842FD"/>
    <w:rsid w:val="00C8432D"/>
    <w:rsid w:val="00C84520"/>
    <w:rsid w:val="00C85A5C"/>
    <w:rsid w:val="00C8620F"/>
    <w:rsid w:val="00C86AE7"/>
    <w:rsid w:val="00C871FA"/>
    <w:rsid w:val="00C90070"/>
    <w:rsid w:val="00C909A3"/>
    <w:rsid w:val="00C913B8"/>
    <w:rsid w:val="00C916DA"/>
    <w:rsid w:val="00C9271C"/>
    <w:rsid w:val="00C92910"/>
    <w:rsid w:val="00C92DEE"/>
    <w:rsid w:val="00C946B7"/>
    <w:rsid w:val="00C9503F"/>
    <w:rsid w:val="00C95B77"/>
    <w:rsid w:val="00C96620"/>
    <w:rsid w:val="00CA2A62"/>
    <w:rsid w:val="00CA48EA"/>
    <w:rsid w:val="00CA5721"/>
    <w:rsid w:val="00CA7425"/>
    <w:rsid w:val="00CA78C0"/>
    <w:rsid w:val="00CA798B"/>
    <w:rsid w:val="00CA7FD5"/>
    <w:rsid w:val="00CB01A2"/>
    <w:rsid w:val="00CB2700"/>
    <w:rsid w:val="00CB272C"/>
    <w:rsid w:val="00CB2FF2"/>
    <w:rsid w:val="00CB378F"/>
    <w:rsid w:val="00CB3F78"/>
    <w:rsid w:val="00CB5F0F"/>
    <w:rsid w:val="00CB6494"/>
    <w:rsid w:val="00CB65D3"/>
    <w:rsid w:val="00CB6AE7"/>
    <w:rsid w:val="00CB6C78"/>
    <w:rsid w:val="00CC0301"/>
    <w:rsid w:val="00CC0540"/>
    <w:rsid w:val="00CC3D96"/>
    <w:rsid w:val="00CC4964"/>
    <w:rsid w:val="00CC4C76"/>
    <w:rsid w:val="00CC50C2"/>
    <w:rsid w:val="00CC5328"/>
    <w:rsid w:val="00CC6D4E"/>
    <w:rsid w:val="00CC7EB1"/>
    <w:rsid w:val="00CD008E"/>
    <w:rsid w:val="00CD0C3D"/>
    <w:rsid w:val="00CD125D"/>
    <w:rsid w:val="00CD1286"/>
    <w:rsid w:val="00CD1954"/>
    <w:rsid w:val="00CD2D57"/>
    <w:rsid w:val="00CD43AC"/>
    <w:rsid w:val="00CD4BAF"/>
    <w:rsid w:val="00CD77FD"/>
    <w:rsid w:val="00CD7CD8"/>
    <w:rsid w:val="00CE083A"/>
    <w:rsid w:val="00CE0990"/>
    <w:rsid w:val="00CE149A"/>
    <w:rsid w:val="00CE1B2F"/>
    <w:rsid w:val="00CE1C29"/>
    <w:rsid w:val="00CE31F4"/>
    <w:rsid w:val="00CE44E7"/>
    <w:rsid w:val="00CE4A25"/>
    <w:rsid w:val="00CE632D"/>
    <w:rsid w:val="00CE6A72"/>
    <w:rsid w:val="00CE77FC"/>
    <w:rsid w:val="00CF061F"/>
    <w:rsid w:val="00CF0686"/>
    <w:rsid w:val="00CF08BA"/>
    <w:rsid w:val="00CF0985"/>
    <w:rsid w:val="00CF0AC4"/>
    <w:rsid w:val="00CF0C71"/>
    <w:rsid w:val="00CF21C7"/>
    <w:rsid w:val="00CF253E"/>
    <w:rsid w:val="00CF2EE7"/>
    <w:rsid w:val="00CF3802"/>
    <w:rsid w:val="00CF4AC1"/>
    <w:rsid w:val="00CF5162"/>
    <w:rsid w:val="00CF574E"/>
    <w:rsid w:val="00CF5EFA"/>
    <w:rsid w:val="00CF6BFD"/>
    <w:rsid w:val="00CF722C"/>
    <w:rsid w:val="00CF7D2A"/>
    <w:rsid w:val="00D00F39"/>
    <w:rsid w:val="00D013CC"/>
    <w:rsid w:val="00D0268B"/>
    <w:rsid w:val="00D0340B"/>
    <w:rsid w:val="00D03BAA"/>
    <w:rsid w:val="00D03F10"/>
    <w:rsid w:val="00D04689"/>
    <w:rsid w:val="00D04C3E"/>
    <w:rsid w:val="00D10BB2"/>
    <w:rsid w:val="00D12C4F"/>
    <w:rsid w:val="00D13842"/>
    <w:rsid w:val="00D15179"/>
    <w:rsid w:val="00D166E0"/>
    <w:rsid w:val="00D16CAE"/>
    <w:rsid w:val="00D17A10"/>
    <w:rsid w:val="00D20064"/>
    <w:rsid w:val="00D20502"/>
    <w:rsid w:val="00D20CDB"/>
    <w:rsid w:val="00D23538"/>
    <w:rsid w:val="00D2474C"/>
    <w:rsid w:val="00D24B05"/>
    <w:rsid w:val="00D24F9D"/>
    <w:rsid w:val="00D25BA0"/>
    <w:rsid w:val="00D25DF5"/>
    <w:rsid w:val="00D26831"/>
    <w:rsid w:val="00D273E0"/>
    <w:rsid w:val="00D3035E"/>
    <w:rsid w:val="00D310AF"/>
    <w:rsid w:val="00D31F07"/>
    <w:rsid w:val="00D32140"/>
    <w:rsid w:val="00D32932"/>
    <w:rsid w:val="00D34365"/>
    <w:rsid w:val="00D35817"/>
    <w:rsid w:val="00D35985"/>
    <w:rsid w:val="00D35ADC"/>
    <w:rsid w:val="00D3645F"/>
    <w:rsid w:val="00D36F9B"/>
    <w:rsid w:val="00D371A8"/>
    <w:rsid w:val="00D3720F"/>
    <w:rsid w:val="00D37235"/>
    <w:rsid w:val="00D37C44"/>
    <w:rsid w:val="00D37ECA"/>
    <w:rsid w:val="00D40817"/>
    <w:rsid w:val="00D4110B"/>
    <w:rsid w:val="00D41973"/>
    <w:rsid w:val="00D42C32"/>
    <w:rsid w:val="00D45070"/>
    <w:rsid w:val="00D4586F"/>
    <w:rsid w:val="00D46116"/>
    <w:rsid w:val="00D47132"/>
    <w:rsid w:val="00D5050D"/>
    <w:rsid w:val="00D5121E"/>
    <w:rsid w:val="00D51FA4"/>
    <w:rsid w:val="00D5273B"/>
    <w:rsid w:val="00D539F4"/>
    <w:rsid w:val="00D53D0B"/>
    <w:rsid w:val="00D54327"/>
    <w:rsid w:val="00D550FC"/>
    <w:rsid w:val="00D55858"/>
    <w:rsid w:val="00D561E2"/>
    <w:rsid w:val="00D5638B"/>
    <w:rsid w:val="00D56410"/>
    <w:rsid w:val="00D566FE"/>
    <w:rsid w:val="00D5687E"/>
    <w:rsid w:val="00D56CB2"/>
    <w:rsid w:val="00D57E82"/>
    <w:rsid w:val="00D60036"/>
    <w:rsid w:val="00D6244E"/>
    <w:rsid w:val="00D627B0"/>
    <w:rsid w:val="00D63402"/>
    <w:rsid w:val="00D64888"/>
    <w:rsid w:val="00D64AFE"/>
    <w:rsid w:val="00D64E17"/>
    <w:rsid w:val="00D650ED"/>
    <w:rsid w:val="00D6589F"/>
    <w:rsid w:val="00D66893"/>
    <w:rsid w:val="00D66A6B"/>
    <w:rsid w:val="00D67964"/>
    <w:rsid w:val="00D70B53"/>
    <w:rsid w:val="00D720F4"/>
    <w:rsid w:val="00D72129"/>
    <w:rsid w:val="00D723B8"/>
    <w:rsid w:val="00D73ECA"/>
    <w:rsid w:val="00D74B09"/>
    <w:rsid w:val="00D75EC4"/>
    <w:rsid w:val="00D763F5"/>
    <w:rsid w:val="00D76C78"/>
    <w:rsid w:val="00D77099"/>
    <w:rsid w:val="00D7759B"/>
    <w:rsid w:val="00D800DC"/>
    <w:rsid w:val="00D804E8"/>
    <w:rsid w:val="00D813C3"/>
    <w:rsid w:val="00D8229E"/>
    <w:rsid w:val="00D82949"/>
    <w:rsid w:val="00D82D4A"/>
    <w:rsid w:val="00D8384C"/>
    <w:rsid w:val="00D83934"/>
    <w:rsid w:val="00D842E5"/>
    <w:rsid w:val="00D84A6C"/>
    <w:rsid w:val="00D85BD1"/>
    <w:rsid w:val="00D85CD4"/>
    <w:rsid w:val="00D85CD6"/>
    <w:rsid w:val="00D86ED8"/>
    <w:rsid w:val="00D87EE6"/>
    <w:rsid w:val="00D9029F"/>
    <w:rsid w:val="00D90FFD"/>
    <w:rsid w:val="00D91F8E"/>
    <w:rsid w:val="00D9455D"/>
    <w:rsid w:val="00D963A7"/>
    <w:rsid w:val="00DA2C68"/>
    <w:rsid w:val="00DA34B2"/>
    <w:rsid w:val="00DA3E7B"/>
    <w:rsid w:val="00DA5674"/>
    <w:rsid w:val="00DA67B9"/>
    <w:rsid w:val="00DA7950"/>
    <w:rsid w:val="00DA7F3A"/>
    <w:rsid w:val="00DB014D"/>
    <w:rsid w:val="00DB015B"/>
    <w:rsid w:val="00DB0814"/>
    <w:rsid w:val="00DB17A1"/>
    <w:rsid w:val="00DB3B74"/>
    <w:rsid w:val="00DB47A8"/>
    <w:rsid w:val="00DB48B3"/>
    <w:rsid w:val="00DB4D63"/>
    <w:rsid w:val="00DB4DE6"/>
    <w:rsid w:val="00DB53FA"/>
    <w:rsid w:val="00DB546E"/>
    <w:rsid w:val="00DB5700"/>
    <w:rsid w:val="00DB7B0C"/>
    <w:rsid w:val="00DC2524"/>
    <w:rsid w:val="00DC29F2"/>
    <w:rsid w:val="00DC2FFA"/>
    <w:rsid w:val="00DC336F"/>
    <w:rsid w:val="00DC47BB"/>
    <w:rsid w:val="00DC585E"/>
    <w:rsid w:val="00DC5A98"/>
    <w:rsid w:val="00DC6394"/>
    <w:rsid w:val="00DC6DE8"/>
    <w:rsid w:val="00DC7452"/>
    <w:rsid w:val="00DC7BE9"/>
    <w:rsid w:val="00DD0355"/>
    <w:rsid w:val="00DD0677"/>
    <w:rsid w:val="00DD0DCA"/>
    <w:rsid w:val="00DD10A1"/>
    <w:rsid w:val="00DD1514"/>
    <w:rsid w:val="00DD22F8"/>
    <w:rsid w:val="00DD3567"/>
    <w:rsid w:val="00DD3570"/>
    <w:rsid w:val="00DD62EC"/>
    <w:rsid w:val="00DD6772"/>
    <w:rsid w:val="00DD72C4"/>
    <w:rsid w:val="00DD7770"/>
    <w:rsid w:val="00DD7CFB"/>
    <w:rsid w:val="00DE0B5A"/>
    <w:rsid w:val="00DE16ED"/>
    <w:rsid w:val="00DE18F0"/>
    <w:rsid w:val="00DE1AA2"/>
    <w:rsid w:val="00DE1DDC"/>
    <w:rsid w:val="00DE1DEC"/>
    <w:rsid w:val="00DE1E76"/>
    <w:rsid w:val="00DE2371"/>
    <w:rsid w:val="00DE408E"/>
    <w:rsid w:val="00DE4395"/>
    <w:rsid w:val="00DE43F1"/>
    <w:rsid w:val="00DE442C"/>
    <w:rsid w:val="00DE4E4B"/>
    <w:rsid w:val="00DE556B"/>
    <w:rsid w:val="00DE6714"/>
    <w:rsid w:val="00DE6DFF"/>
    <w:rsid w:val="00DE74D6"/>
    <w:rsid w:val="00DE7BF0"/>
    <w:rsid w:val="00DF0291"/>
    <w:rsid w:val="00DF03A4"/>
    <w:rsid w:val="00DF068E"/>
    <w:rsid w:val="00DF0D00"/>
    <w:rsid w:val="00DF13DC"/>
    <w:rsid w:val="00DF141B"/>
    <w:rsid w:val="00DF18C2"/>
    <w:rsid w:val="00DF20FF"/>
    <w:rsid w:val="00DF4430"/>
    <w:rsid w:val="00DF51BC"/>
    <w:rsid w:val="00DF6A32"/>
    <w:rsid w:val="00DF6B4E"/>
    <w:rsid w:val="00DF70E0"/>
    <w:rsid w:val="00E00171"/>
    <w:rsid w:val="00E0118D"/>
    <w:rsid w:val="00E033B6"/>
    <w:rsid w:val="00E03C5B"/>
    <w:rsid w:val="00E03D78"/>
    <w:rsid w:val="00E06FFC"/>
    <w:rsid w:val="00E103F3"/>
    <w:rsid w:val="00E10551"/>
    <w:rsid w:val="00E10E33"/>
    <w:rsid w:val="00E12813"/>
    <w:rsid w:val="00E13A66"/>
    <w:rsid w:val="00E14B37"/>
    <w:rsid w:val="00E14E57"/>
    <w:rsid w:val="00E15927"/>
    <w:rsid w:val="00E15BCD"/>
    <w:rsid w:val="00E1611D"/>
    <w:rsid w:val="00E167FA"/>
    <w:rsid w:val="00E17737"/>
    <w:rsid w:val="00E17B37"/>
    <w:rsid w:val="00E20303"/>
    <w:rsid w:val="00E205FC"/>
    <w:rsid w:val="00E20A8F"/>
    <w:rsid w:val="00E20C54"/>
    <w:rsid w:val="00E20E5D"/>
    <w:rsid w:val="00E210BE"/>
    <w:rsid w:val="00E2161A"/>
    <w:rsid w:val="00E2173C"/>
    <w:rsid w:val="00E22273"/>
    <w:rsid w:val="00E2247D"/>
    <w:rsid w:val="00E23741"/>
    <w:rsid w:val="00E259BD"/>
    <w:rsid w:val="00E30719"/>
    <w:rsid w:val="00E33C22"/>
    <w:rsid w:val="00E34265"/>
    <w:rsid w:val="00E35028"/>
    <w:rsid w:val="00E3510C"/>
    <w:rsid w:val="00E36FEE"/>
    <w:rsid w:val="00E3736F"/>
    <w:rsid w:val="00E4042B"/>
    <w:rsid w:val="00E40A68"/>
    <w:rsid w:val="00E42310"/>
    <w:rsid w:val="00E437D7"/>
    <w:rsid w:val="00E43BF0"/>
    <w:rsid w:val="00E44131"/>
    <w:rsid w:val="00E4427E"/>
    <w:rsid w:val="00E46453"/>
    <w:rsid w:val="00E46C0E"/>
    <w:rsid w:val="00E473DE"/>
    <w:rsid w:val="00E47C0E"/>
    <w:rsid w:val="00E50C7E"/>
    <w:rsid w:val="00E53B4A"/>
    <w:rsid w:val="00E53D30"/>
    <w:rsid w:val="00E55288"/>
    <w:rsid w:val="00E5615E"/>
    <w:rsid w:val="00E56414"/>
    <w:rsid w:val="00E6044A"/>
    <w:rsid w:val="00E60FDC"/>
    <w:rsid w:val="00E6130A"/>
    <w:rsid w:val="00E619EF"/>
    <w:rsid w:val="00E664ED"/>
    <w:rsid w:val="00E66728"/>
    <w:rsid w:val="00E66F44"/>
    <w:rsid w:val="00E7130B"/>
    <w:rsid w:val="00E71758"/>
    <w:rsid w:val="00E73F53"/>
    <w:rsid w:val="00E751C5"/>
    <w:rsid w:val="00E755E1"/>
    <w:rsid w:val="00E75C8B"/>
    <w:rsid w:val="00E75D65"/>
    <w:rsid w:val="00E7686E"/>
    <w:rsid w:val="00E7713B"/>
    <w:rsid w:val="00E77E32"/>
    <w:rsid w:val="00E80605"/>
    <w:rsid w:val="00E82A7A"/>
    <w:rsid w:val="00E839E6"/>
    <w:rsid w:val="00E85EAA"/>
    <w:rsid w:val="00E8623B"/>
    <w:rsid w:val="00E87488"/>
    <w:rsid w:val="00E87A19"/>
    <w:rsid w:val="00E91138"/>
    <w:rsid w:val="00E91260"/>
    <w:rsid w:val="00E930D8"/>
    <w:rsid w:val="00E939BF"/>
    <w:rsid w:val="00E94366"/>
    <w:rsid w:val="00E949BB"/>
    <w:rsid w:val="00E95D70"/>
    <w:rsid w:val="00EA1598"/>
    <w:rsid w:val="00EA1A0C"/>
    <w:rsid w:val="00EA2059"/>
    <w:rsid w:val="00EA455A"/>
    <w:rsid w:val="00EA5BFB"/>
    <w:rsid w:val="00EA6941"/>
    <w:rsid w:val="00EA6A87"/>
    <w:rsid w:val="00EA6D5B"/>
    <w:rsid w:val="00EA6D84"/>
    <w:rsid w:val="00EA732A"/>
    <w:rsid w:val="00EA76E6"/>
    <w:rsid w:val="00EA7C17"/>
    <w:rsid w:val="00EB06EB"/>
    <w:rsid w:val="00EB14ED"/>
    <w:rsid w:val="00EB172C"/>
    <w:rsid w:val="00EB21A7"/>
    <w:rsid w:val="00EB3787"/>
    <w:rsid w:val="00EB3952"/>
    <w:rsid w:val="00EB3AC2"/>
    <w:rsid w:val="00EB4B0B"/>
    <w:rsid w:val="00EB5504"/>
    <w:rsid w:val="00EB5E66"/>
    <w:rsid w:val="00EB6286"/>
    <w:rsid w:val="00EB68F6"/>
    <w:rsid w:val="00EB6A7F"/>
    <w:rsid w:val="00EC017E"/>
    <w:rsid w:val="00EC0383"/>
    <w:rsid w:val="00EC1200"/>
    <w:rsid w:val="00EC176F"/>
    <w:rsid w:val="00EC32D4"/>
    <w:rsid w:val="00EC352E"/>
    <w:rsid w:val="00EC38B0"/>
    <w:rsid w:val="00EC3E44"/>
    <w:rsid w:val="00EC3EDA"/>
    <w:rsid w:val="00EC3FA7"/>
    <w:rsid w:val="00EC4AD5"/>
    <w:rsid w:val="00ED14C5"/>
    <w:rsid w:val="00ED1B37"/>
    <w:rsid w:val="00ED22CE"/>
    <w:rsid w:val="00ED26D4"/>
    <w:rsid w:val="00ED2BF9"/>
    <w:rsid w:val="00ED486E"/>
    <w:rsid w:val="00ED532C"/>
    <w:rsid w:val="00ED66CC"/>
    <w:rsid w:val="00ED6C02"/>
    <w:rsid w:val="00ED7075"/>
    <w:rsid w:val="00ED70BB"/>
    <w:rsid w:val="00EE0015"/>
    <w:rsid w:val="00EE060D"/>
    <w:rsid w:val="00EE121C"/>
    <w:rsid w:val="00EE1A1A"/>
    <w:rsid w:val="00EE22D8"/>
    <w:rsid w:val="00EE3058"/>
    <w:rsid w:val="00EE30CE"/>
    <w:rsid w:val="00EE3103"/>
    <w:rsid w:val="00EE4D9C"/>
    <w:rsid w:val="00EE5357"/>
    <w:rsid w:val="00EE5A8D"/>
    <w:rsid w:val="00EE6078"/>
    <w:rsid w:val="00EE611B"/>
    <w:rsid w:val="00EE6333"/>
    <w:rsid w:val="00EE6DE3"/>
    <w:rsid w:val="00EE70F7"/>
    <w:rsid w:val="00EE7CC0"/>
    <w:rsid w:val="00EF04DC"/>
    <w:rsid w:val="00EF0624"/>
    <w:rsid w:val="00EF0C67"/>
    <w:rsid w:val="00EF248B"/>
    <w:rsid w:val="00EF3245"/>
    <w:rsid w:val="00EF4621"/>
    <w:rsid w:val="00EF5070"/>
    <w:rsid w:val="00EF709B"/>
    <w:rsid w:val="00EF78B5"/>
    <w:rsid w:val="00F00109"/>
    <w:rsid w:val="00F007B7"/>
    <w:rsid w:val="00F01524"/>
    <w:rsid w:val="00F01728"/>
    <w:rsid w:val="00F01D8B"/>
    <w:rsid w:val="00F0307E"/>
    <w:rsid w:val="00F030C5"/>
    <w:rsid w:val="00F034E1"/>
    <w:rsid w:val="00F0520A"/>
    <w:rsid w:val="00F055AD"/>
    <w:rsid w:val="00F069A4"/>
    <w:rsid w:val="00F06A32"/>
    <w:rsid w:val="00F07736"/>
    <w:rsid w:val="00F07F85"/>
    <w:rsid w:val="00F11072"/>
    <w:rsid w:val="00F11DC3"/>
    <w:rsid w:val="00F12FAF"/>
    <w:rsid w:val="00F1381E"/>
    <w:rsid w:val="00F13B65"/>
    <w:rsid w:val="00F1402D"/>
    <w:rsid w:val="00F14386"/>
    <w:rsid w:val="00F15298"/>
    <w:rsid w:val="00F15ECE"/>
    <w:rsid w:val="00F175C0"/>
    <w:rsid w:val="00F17A85"/>
    <w:rsid w:val="00F204FA"/>
    <w:rsid w:val="00F20F61"/>
    <w:rsid w:val="00F22688"/>
    <w:rsid w:val="00F226D9"/>
    <w:rsid w:val="00F23B12"/>
    <w:rsid w:val="00F23D9C"/>
    <w:rsid w:val="00F241EB"/>
    <w:rsid w:val="00F25980"/>
    <w:rsid w:val="00F26CC8"/>
    <w:rsid w:val="00F27C90"/>
    <w:rsid w:val="00F308EF"/>
    <w:rsid w:val="00F32927"/>
    <w:rsid w:val="00F35713"/>
    <w:rsid w:val="00F35C30"/>
    <w:rsid w:val="00F36DB3"/>
    <w:rsid w:val="00F37142"/>
    <w:rsid w:val="00F373AD"/>
    <w:rsid w:val="00F37EE5"/>
    <w:rsid w:val="00F40261"/>
    <w:rsid w:val="00F41231"/>
    <w:rsid w:val="00F41467"/>
    <w:rsid w:val="00F41536"/>
    <w:rsid w:val="00F41FC1"/>
    <w:rsid w:val="00F4233A"/>
    <w:rsid w:val="00F43363"/>
    <w:rsid w:val="00F44D77"/>
    <w:rsid w:val="00F4509C"/>
    <w:rsid w:val="00F46546"/>
    <w:rsid w:val="00F50ACF"/>
    <w:rsid w:val="00F51279"/>
    <w:rsid w:val="00F516D6"/>
    <w:rsid w:val="00F52DF5"/>
    <w:rsid w:val="00F535AB"/>
    <w:rsid w:val="00F5373E"/>
    <w:rsid w:val="00F54F58"/>
    <w:rsid w:val="00F56D01"/>
    <w:rsid w:val="00F5708B"/>
    <w:rsid w:val="00F57E32"/>
    <w:rsid w:val="00F61647"/>
    <w:rsid w:val="00F63414"/>
    <w:rsid w:val="00F63C76"/>
    <w:rsid w:val="00F63DE3"/>
    <w:rsid w:val="00F64F48"/>
    <w:rsid w:val="00F65312"/>
    <w:rsid w:val="00F65B30"/>
    <w:rsid w:val="00F707D5"/>
    <w:rsid w:val="00F71318"/>
    <w:rsid w:val="00F7169E"/>
    <w:rsid w:val="00F7182B"/>
    <w:rsid w:val="00F7269C"/>
    <w:rsid w:val="00F72AE6"/>
    <w:rsid w:val="00F72B31"/>
    <w:rsid w:val="00F73B59"/>
    <w:rsid w:val="00F74137"/>
    <w:rsid w:val="00F74A11"/>
    <w:rsid w:val="00F74B1B"/>
    <w:rsid w:val="00F767ED"/>
    <w:rsid w:val="00F76B18"/>
    <w:rsid w:val="00F77FCE"/>
    <w:rsid w:val="00F804DA"/>
    <w:rsid w:val="00F806D9"/>
    <w:rsid w:val="00F80E7A"/>
    <w:rsid w:val="00F81F09"/>
    <w:rsid w:val="00F84341"/>
    <w:rsid w:val="00F845DB"/>
    <w:rsid w:val="00F84680"/>
    <w:rsid w:val="00F84815"/>
    <w:rsid w:val="00F85338"/>
    <w:rsid w:val="00F8594A"/>
    <w:rsid w:val="00F85BC3"/>
    <w:rsid w:val="00F90FBB"/>
    <w:rsid w:val="00F91880"/>
    <w:rsid w:val="00F91DCF"/>
    <w:rsid w:val="00F92222"/>
    <w:rsid w:val="00F93916"/>
    <w:rsid w:val="00F94FE4"/>
    <w:rsid w:val="00F96A68"/>
    <w:rsid w:val="00FA02D8"/>
    <w:rsid w:val="00FA13CE"/>
    <w:rsid w:val="00FA15AF"/>
    <w:rsid w:val="00FA2552"/>
    <w:rsid w:val="00FA2740"/>
    <w:rsid w:val="00FA3265"/>
    <w:rsid w:val="00FA3DDD"/>
    <w:rsid w:val="00FA3DF9"/>
    <w:rsid w:val="00FA60BF"/>
    <w:rsid w:val="00FA6F00"/>
    <w:rsid w:val="00FA7676"/>
    <w:rsid w:val="00FA7873"/>
    <w:rsid w:val="00FA7E64"/>
    <w:rsid w:val="00FB032F"/>
    <w:rsid w:val="00FB0530"/>
    <w:rsid w:val="00FB0C7D"/>
    <w:rsid w:val="00FB251B"/>
    <w:rsid w:val="00FB2C20"/>
    <w:rsid w:val="00FB2EF8"/>
    <w:rsid w:val="00FB4D9F"/>
    <w:rsid w:val="00FB5815"/>
    <w:rsid w:val="00FC006B"/>
    <w:rsid w:val="00FC053B"/>
    <w:rsid w:val="00FC08E3"/>
    <w:rsid w:val="00FC15D8"/>
    <w:rsid w:val="00FC19F2"/>
    <w:rsid w:val="00FC34FC"/>
    <w:rsid w:val="00FC3629"/>
    <w:rsid w:val="00FC4322"/>
    <w:rsid w:val="00FC4C67"/>
    <w:rsid w:val="00FC4D57"/>
    <w:rsid w:val="00FC5B58"/>
    <w:rsid w:val="00FC7CD6"/>
    <w:rsid w:val="00FD0B96"/>
    <w:rsid w:val="00FD185A"/>
    <w:rsid w:val="00FD4902"/>
    <w:rsid w:val="00FD4D83"/>
    <w:rsid w:val="00FD5281"/>
    <w:rsid w:val="00FD5E31"/>
    <w:rsid w:val="00FD6499"/>
    <w:rsid w:val="00FD6AD7"/>
    <w:rsid w:val="00FD6D08"/>
    <w:rsid w:val="00FD7115"/>
    <w:rsid w:val="00FD7ED0"/>
    <w:rsid w:val="00FE01E5"/>
    <w:rsid w:val="00FE0CD5"/>
    <w:rsid w:val="00FE188B"/>
    <w:rsid w:val="00FE28EA"/>
    <w:rsid w:val="00FE2F9A"/>
    <w:rsid w:val="00FE3117"/>
    <w:rsid w:val="00FE34F6"/>
    <w:rsid w:val="00FE36A6"/>
    <w:rsid w:val="00FE45A2"/>
    <w:rsid w:val="00FF031B"/>
    <w:rsid w:val="00FF0872"/>
    <w:rsid w:val="00FF0F8B"/>
    <w:rsid w:val="00FF14CA"/>
    <w:rsid w:val="00FF2139"/>
    <w:rsid w:val="00FF229A"/>
    <w:rsid w:val="00FF26D2"/>
    <w:rsid w:val="00FF3334"/>
    <w:rsid w:val="00FF3D68"/>
    <w:rsid w:val="00FF5A5A"/>
    <w:rsid w:val="00FF6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C770C25-2B3F-4055-A697-103CD062A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273CB5"/>
  </w:style>
  <w:style w:type="paragraph" w:styleId="Nadpis1">
    <w:name w:val="heading 1"/>
    <w:basedOn w:val="Normln"/>
    <w:next w:val="Normln"/>
    <w:link w:val="Nadpis1Char"/>
    <w:uiPriority w:val="9"/>
    <w:qFormat/>
    <w:rsid w:val="00273CB5"/>
    <w:pPr>
      <w:keepNext/>
      <w:keepLines/>
      <w:numPr>
        <w:numId w:val="1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link w:val="Nadpis2Char"/>
    <w:uiPriority w:val="9"/>
    <w:qFormat/>
    <w:rsid w:val="00273CB5"/>
    <w:pPr>
      <w:numPr>
        <w:ilvl w:val="1"/>
        <w:numId w:val="10"/>
      </w:num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273CB5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273CB5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273CB5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273CB5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273CB5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273CB5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273CB5"/>
    <w:pPr>
      <w:keepNext/>
      <w:keepLines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73CB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273CB5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273CB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273CB5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273CB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273CB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273CB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273CB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273CB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Obsah1">
    <w:name w:val="toc 1"/>
    <w:basedOn w:val="Normln"/>
    <w:next w:val="Normln"/>
    <w:autoRedefine/>
    <w:uiPriority w:val="39"/>
    <w:unhideWhenUsed/>
    <w:qFormat/>
    <w:rsid w:val="00273CB5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qFormat/>
    <w:rsid w:val="00273CB5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semiHidden/>
    <w:unhideWhenUsed/>
    <w:qFormat/>
    <w:rsid w:val="00273CB5"/>
    <w:pPr>
      <w:spacing w:after="100"/>
      <w:ind w:left="440"/>
    </w:pPr>
    <w:rPr>
      <w:rFonts w:eastAsiaTheme="minorEastAsia"/>
      <w:lang w:eastAsia="cs-CZ"/>
    </w:rPr>
  </w:style>
  <w:style w:type="paragraph" w:styleId="Nzev">
    <w:name w:val="Title"/>
    <w:basedOn w:val="Normln"/>
    <w:next w:val="Normln"/>
    <w:link w:val="NzevChar"/>
    <w:uiPriority w:val="10"/>
    <w:qFormat/>
    <w:rsid w:val="00273CB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273CB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ezmezer">
    <w:name w:val="No Spacing"/>
    <w:uiPriority w:val="1"/>
    <w:qFormat/>
    <w:rsid w:val="00273CB5"/>
    <w:pPr>
      <w:spacing w:after="0" w:line="240" w:lineRule="auto"/>
    </w:pPr>
  </w:style>
  <w:style w:type="paragraph" w:styleId="Odstavecseseznamem">
    <w:name w:val="List Paragraph"/>
    <w:basedOn w:val="Normln"/>
    <w:link w:val="OdstavecseseznamemChar"/>
    <w:uiPriority w:val="34"/>
    <w:qFormat/>
    <w:rsid w:val="00273CB5"/>
    <w:pPr>
      <w:ind w:left="720"/>
      <w:contextualSpacing/>
    </w:pPr>
  </w:style>
  <w:style w:type="character" w:customStyle="1" w:styleId="OdstavecseseznamemChar">
    <w:name w:val="Odstavec se seznamem Char"/>
    <w:basedOn w:val="Standardnpsmoodstavce"/>
    <w:link w:val="Odstavecseseznamem"/>
    <w:uiPriority w:val="34"/>
    <w:rsid w:val="00273CB5"/>
  </w:style>
  <w:style w:type="paragraph" w:styleId="Nadpisobsahu">
    <w:name w:val="TOC Heading"/>
    <w:basedOn w:val="Nadpis1"/>
    <w:next w:val="Normln"/>
    <w:uiPriority w:val="39"/>
    <w:unhideWhenUsed/>
    <w:qFormat/>
    <w:rsid w:val="00273CB5"/>
    <w:pPr>
      <w:numPr>
        <w:numId w:val="0"/>
      </w:numPr>
      <w:outlineLvl w:val="9"/>
    </w:pPr>
    <w:rPr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D75E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D75EC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D51712-720C-4D9C-AD10-20CF4CB29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</Words>
  <Characters>248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</dc:creator>
  <cp:lastModifiedBy>Obec Tři Studně</cp:lastModifiedBy>
  <cp:revision>2</cp:revision>
  <cp:lastPrinted>2020-07-09T14:54:00Z</cp:lastPrinted>
  <dcterms:created xsi:type="dcterms:W3CDTF">2020-07-13T07:15:00Z</dcterms:created>
  <dcterms:modified xsi:type="dcterms:W3CDTF">2020-07-13T07:15:00Z</dcterms:modified>
</cp:coreProperties>
</file>